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A076F" w14:textId="30715F92" w:rsidR="001E77EA" w:rsidRPr="001C4BC0" w:rsidRDefault="00363439" w:rsidP="001E77EA">
      <w:pPr>
        <w:jc w:val="center"/>
        <w:rPr>
          <w:b/>
          <w:color w:val="FF3399"/>
          <w:sz w:val="28"/>
          <w:szCs w:val="28"/>
        </w:rPr>
      </w:pPr>
      <w:r>
        <w:rPr>
          <w:b/>
          <w:color w:val="FF3399"/>
          <w:sz w:val="28"/>
          <w:szCs w:val="28"/>
        </w:rPr>
        <w:t>Fourth Year (Hono</w:t>
      </w:r>
      <w:r w:rsidR="00EF003F">
        <w:rPr>
          <w:b/>
          <w:color w:val="FF3399"/>
          <w:sz w:val="28"/>
          <w:szCs w:val="28"/>
        </w:rPr>
        <w:t>u</w:t>
      </w:r>
      <w:r>
        <w:rPr>
          <w:b/>
          <w:color w:val="FF3399"/>
          <w:sz w:val="28"/>
          <w:szCs w:val="28"/>
        </w:rPr>
        <w:t>rs)</w:t>
      </w:r>
      <w:r w:rsidR="00A10CD8" w:rsidRPr="001C4BC0">
        <w:rPr>
          <w:b/>
          <w:color w:val="FF3399"/>
          <w:sz w:val="28"/>
          <w:szCs w:val="28"/>
        </w:rPr>
        <w:t xml:space="preserve"> PART II </w:t>
      </w:r>
      <w:r w:rsidR="00D2057F">
        <w:rPr>
          <w:b/>
          <w:color w:val="FF3399"/>
          <w:sz w:val="28"/>
          <w:szCs w:val="28"/>
        </w:rPr>
        <w:t>Time T</w:t>
      </w:r>
      <w:r w:rsidR="001E77EA" w:rsidRPr="001C4BC0">
        <w:rPr>
          <w:b/>
          <w:color w:val="FF3399"/>
          <w:sz w:val="28"/>
          <w:szCs w:val="28"/>
        </w:rPr>
        <w:t xml:space="preserve">able </w:t>
      </w:r>
    </w:p>
    <w:p w14:paraId="74CA0770" w14:textId="6D834BEF" w:rsidR="00A10CD8" w:rsidRPr="001C4BC0" w:rsidRDefault="00A10CD8" w:rsidP="00A10CD8">
      <w:pPr>
        <w:jc w:val="center"/>
        <w:rPr>
          <w:b/>
          <w:i/>
          <w:iCs/>
          <w:color w:val="FF3399"/>
          <w:sz w:val="28"/>
          <w:szCs w:val="28"/>
        </w:rPr>
      </w:pPr>
      <w:r w:rsidRPr="001C4BC0">
        <w:rPr>
          <w:b/>
          <w:i/>
          <w:iCs/>
          <w:color w:val="FF3399"/>
          <w:sz w:val="28"/>
          <w:szCs w:val="28"/>
        </w:rPr>
        <w:t>Z</w:t>
      </w:r>
      <w:r w:rsidR="00144053">
        <w:rPr>
          <w:b/>
          <w:i/>
          <w:iCs/>
          <w:color w:val="FF3399"/>
          <w:sz w:val="28"/>
          <w:szCs w:val="28"/>
        </w:rPr>
        <w:t>oology</w:t>
      </w:r>
      <w:r w:rsidR="00BE6D97">
        <w:rPr>
          <w:b/>
          <w:i/>
          <w:iCs/>
          <w:color w:val="FF3399"/>
          <w:sz w:val="28"/>
          <w:szCs w:val="28"/>
        </w:rPr>
        <w:t xml:space="preserve">, </w:t>
      </w:r>
      <w:r w:rsidR="00D2057F">
        <w:rPr>
          <w:b/>
          <w:i/>
          <w:iCs/>
          <w:color w:val="FF3399"/>
          <w:sz w:val="28"/>
          <w:szCs w:val="28"/>
        </w:rPr>
        <w:t>Aquatic Resources Management</w:t>
      </w:r>
      <w:r w:rsidR="00BE6D97">
        <w:rPr>
          <w:b/>
          <w:i/>
          <w:iCs/>
          <w:color w:val="FF3399"/>
          <w:sz w:val="28"/>
          <w:szCs w:val="28"/>
        </w:rPr>
        <w:t xml:space="preserve"> &amp; Biology </w:t>
      </w:r>
      <w:r w:rsidR="00D2057F">
        <w:rPr>
          <w:b/>
          <w:i/>
          <w:iCs/>
          <w:color w:val="FF3399"/>
          <w:sz w:val="28"/>
          <w:szCs w:val="28"/>
        </w:rPr>
        <w:t xml:space="preserve"> </w:t>
      </w:r>
      <w:r w:rsidRPr="001C4BC0">
        <w:rPr>
          <w:b/>
          <w:i/>
          <w:iCs/>
          <w:color w:val="FF3399"/>
          <w:sz w:val="28"/>
          <w:szCs w:val="28"/>
        </w:rPr>
        <w:t xml:space="preserve"> </w:t>
      </w:r>
    </w:p>
    <w:p w14:paraId="74CA0771" w14:textId="68C4F2B3" w:rsidR="00A10CD8" w:rsidRPr="001C4BC0" w:rsidRDefault="00D2057F" w:rsidP="00A10CD8">
      <w:pPr>
        <w:jc w:val="center"/>
        <w:rPr>
          <w:b/>
          <w:i/>
          <w:iCs/>
          <w:color w:val="FF3399"/>
          <w:sz w:val="28"/>
          <w:szCs w:val="28"/>
        </w:rPr>
      </w:pPr>
      <w:r>
        <w:rPr>
          <w:b/>
          <w:i/>
          <w:iCs/>
          <w:color w:val="FF3399"/>
          <w:sz w:val="28"/>
          <w:szCs w:val="28"/>
        </w:rPr>
        <w:t>2</w:t>
      </w:r>
      <w:r w:rsidRPr="00D2057F">
        <w:rPr>
          <w:b/>
          <w:i/>
          <w:iCs/>
          <w:color w:val="FF3399"/>
          <w:sz w:val="28"/>
          <w:szCs w:val="28"/>
          <w:vertAlign w:val="superscript"/>
        </w:rPr>
        <w:t>nd</w:t>
      </w:r>
      <w:r>
        <w:rPr>
          <w:b/>
          <w:i/>
          <w:iCs/>
          <w:color w:val="FF3399"/>
          <w:sz w:val="28"/>
          <w:szCs w:val="28"/>
        </w:rPr>
        <w:t xml:space="preserve"> </w:t>
      </w:r>
      <w:r w:rsidR="00A10CD8" w:rsidRPr="001C4BC0">
        <w:rPr>
          <w:b/>
          <w:i/>
          <w:iCs/>
          <w:color w:val="FF3399"/>
          <w:sz w:val="28"/>
          <w:szCs w:val="28"/>
        </w:rPr>
        <w:t xml:space="preserve">Semester </w:t>
      </w:r>
      <w:r w:rsidR="00C4056C" w:rsidRPr="001C4BC0">
        <w:rPr>
          <w:b/>
          <w:i/>
          <w:iCs/>
          <w:color w:val="FF3399"/>
          <w:sz w:val="28"/>
          <w:szCs w:val="28"/>
        </w:rPr>
        <w:t>20</w:t>
      </w:r>
      <w:r w:rsidR="009258AB">
        <w:rPr>
          <w:b/>
          <w:i/>
          <w:iCs/>
          <w:color w:val="FF3399"/>
          <w:sz w:val="28"/>
          <w:szCs w:val="28"/>
        </w:rPr>
        <w:t>2</w:t>
      </w:r>
      <w:r w:rsidR="00F906B2">
        <w:rPr>
          <w:b/>
          <w:i/>
          <w:iCs/>
          <w:color w:val="FF3399"/>
          <w:sz w:val="28"/>
          <w:szCs w:val="28"/>
        </w:rPr>
        <w:t>3</w:t>
      </w:r>
    </w:p>
    <w:tbl>
      <w:tblPr>
        <w:tblW w:w="11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32"/>
        <w:gridCol w:w="165"/>
        <w:gridCol w:w="2011"/>
        <w:gridCol w:w="2070"/>
        <w:gridCol w:w="188"/>
        <w:gridCol w:w="1376"/>
        <w:gridCol w:w="1316"/>
        <w:gridCol w:w="810"/>
        <w:gridCol w:w="180"/>
        <w:gridCol w:w="720"/>
        <w:gridCol w:w="678"/>
        <w:gridCol w:w="60"/>
      </w:tblGrid>
      <w:tr w:rsidR="00A10CD8" w:rsidRPr="00E01376" w14:paraId="74CA0778" w14:textId="77777777" w:rsidTr="00C0613F">
        <w:trPr>
          <w:trHeight w:val="444"/>
        </w:trPr>
        <w:tc>
          <w:tcPr>
            <w:tcW w:w="1697" w:type="dxa"/>
            <w:gridSpan w:val="2"/>
            <w:shd w:val="clear" w:color="auto" w:fill="FF3399"/>
          </w:tcPr>
          <w:p w14:paraId="74CA0772" w14:textId="77777777" w:rsidR="00A10CD8" w:rsidRPr="00E01376" w:rsidRDefault="00A10CD8" w:rsidP="0086071F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ime</w:t>
            </w:r>
          </w:p>
        </w:tc>
        <w:tc>
          <w:tcPr>
            <w:tcW w:w="2011" w:type="dxa"/>
            <w:shd w:val="clear" w:color="auto" w:fill="FF3399"/>
          </w:tcPr>
          <w:p w14:paraId="74CA0773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Monday</w:t>
            </w:r>
          </w:p>
        </w:tc>
        <w:tc>
          <w:tcPr>
            <w:tcW w:w="2070" w:type="dxa"/>
            <w:shd w:val="clear" w:color="auto" w:fill="FF3399"/>
          </w:tcPr>
          <w:p w14:paraId="74CA0774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uesday</w:t>
            </w:r>
          </w:p>
        </w:tc>
        <w:tc>
          <w:tcPr>
            <w:tcW w:w="1564" w:type="dxa"/>
            <w:gridSpan w:val="2"/>
            <w:shd w:val="clear" w:color="auto" w:fill="FF3399"/>
          </w:tcPr>
          <w:p w14:paraId="74CA0775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Wednesday</w:t>
            </w:r>
          </w:p>
        </w:tc>
        <w:tc>
          <w:tcPr>
            <w:tcW w:w="2306" w:type="dxa"/>
            <w:gridSpan w:val="3"/>
            <w:shd w:val="clear" w:color="auto" w:fill="FF3399"/>
          </w:tcPr>
          <w:p w14:paraId="74CA0776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Thursday</w:t>
            </w:r>
          </w:p>
        </w:tc>
        <w:tc>
          <w:tcPr>
            <w:tcW w:w="1458" w:type="dxa"/>
            <w:gridSpan w:val="3"/>
            <w:shd w:val="clear" w:color="auto" w:fill="FF3399"/>
          </w:tcPr>
          <w:p w14:paraId="74CA0777" w14:textId="77777777" w:rsidR="00A10CD8" w:rsidRPr="00E01376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8"/>
              </w:rPr>
            </w:pPr>
            <w:r w:rsidRPr="00E01376">
              <w:rPr>
                <w:b/>
                <w:color w:val="FFFFFF" w:themeColor="background1"/>
                <w:sz w:val="20"/>
                <w:szCs w:val="28"/>
              </w:rPr>
              <w:t>Friday</w:t>
            </w:r>
          </w:p>
        </w:tc>
      </w:tr>
      <w:tr w:rsidR="00A10CD8" w:rsidRPr="00E01376" w14:paraId="74CA0782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79" w14:textId="77777777" w:rsidR="00A10CD8" w:rsidRPr="00E01376" w:rsidRDefault="00A10CD8" w:rsidP="00A10CD8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8.00 – 08.50</w:t>
            </w:r>
          </w:p>
          <w:p w14:paraId="74CA077A" w14:textId="77777777" w:rsidR="00A10CD8" w:rsidRPr="00E01376" w:rsidRDefault="00A10CD8" w:rsidP="00A10CD8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7B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7C" w14:textId="568A1B55" w:rsidR="00A10CD8" w:rsidRPr="00E01376" w:rsidRDefault="00A10CD8" w:rsidP="00C97AFA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7D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7E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7F" w14:textId="77777777" w:rsidR="00A10CD8" w:rsidRPr="00E01376" w:rsidRDefault="00A10CD8" w:rsidP="00A10CD8">
            <w:pPr>
              <w:rPr>
                <w:sz w:val="20"/>
                <w:szCs w:val="22"/>
              </w:rPr>
            </w:pPr>
          </w:p>
          <w:p w14:paraId="74CA0780" w14:textId="77777777" w:rsidR="00A10CD8" w:rsidRPr="00E01376" w:rsidRDefault="00A10CD8" w:rsidP="00A10CD8">
            <w:pPr>
              <w:rPr>
                <w:sz w:val="20"/>
                <w:szCs w:val="22"/>
              </w:rPr>
            </w:pPr>
            <w:bookmarkStart w:id="0" w:name="OLE_LINK1"/>
            <w:bookmarkStart w:id="1" w:name="OLE_LINK2"/>
            <w:r w:rsidRPr="00E01376">
              <w:rPr>
                <w:sz w:val="20"/>
                <w:szCs w:val="22"/>
              </w:rPr>
              <w:t>Research Project</w:t>
            </w:r>
          </w:p>
          <w:bookmarkEnd w:id="0"/>
          <w:bookmarkEnd w:id="1"/>
          <w:p w14:paraId="74CA0781" w14:textId="77777777" w:rsidR="00FC7B9D" w:rsidRPr="00E01376" w:rsidRDefault="00FC7B9D" w:rsidP="00A10CD8">
            <w:pPr>
              <w:rPr>
                <w:sz w:val="20"/>
                <w:szCs w:val="22"/>
              </w:rPr>
            </w:pPr>
          </w:p>
        </w:tc>
      </w:tr>
      <w:tr w:rsidR="00BA41B0" w:rsidRPr="00E01376" w14:paraId="74CA078A" w14:textId="77777777" w:rsidTr="00C0613F">
        <w:trPr>
          <w:trHeight w:val="523"/>
        </w:trPr>
        <w:tc>
          <w:tcPr>
            <w:tcW w:w="1697" w:type="dxa"/>
            <w:gridSpan w:val="2"/>
          </w:tcPr>
          <w:p w14:paraId="74CA0783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8.55 – 09.45</w:t>
            </w:r>
          </w:p>
          <w:p w14:paraId="74CA0784" w14:textId="77777777" w:rsidR="00BA41B0" w:rsidRPr="00E01376" w:rsidRDefault="00BA41B0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85" w14:textId="0AEA767E" w:rsidR="00BA41B0" w:rsidRPr="00C0613F" w:rsidRDefault="00BA41B0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86" w14:textId="0B477229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87" w14:textId="5E6D0B9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88" w14:textId="2B6C0C80" w:rsidR="00BA41B0" w:rsidRPr="00E01376" w:rsidRDefault="00BA41B0" w:rsidP="00124195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89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8D" w14:textId="77777777" w:rsidTr="00AB0056">
        <w:trPr>
          <w:trHeight w:val="261"/>
        </w:trPr>
        <w:tc>
          <w:tcPr>
            <w:tcW w:w="1697" w:type="dxa"/>
            <w:gridSpan w:val="2"/>
            <w:shd w:val="clear" w:color="auto" w:fill="FF99FF"/>
          </w:tcPr>
          <w:p w14:paraId="74CA078B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9.45 – 10.15</w:t>
            </w:r>
          </w:p>
        </w:tc>
        <w:tc>
          <w:tcPr>
            <w:tcW w:w="9409" w:type="dxa"/>
            <w:gridSpan w:val="10"/>
            <w:shd w:val="clear" w:color="auto" w:fill="FF99FF"/>
          </w:tcPr>
          <w:p w14:paraId="74CA078C" w14:textId="6B28519B" w:rsidR="00BA41B0" w:rsidRPr="00C0613F" w:rsidRDefault="00BA41B0" w:rsidP="00BA41B0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1A2C6A" w:rsidRPr="00E01376" w14:paraId="74CA0797" w14:textId="77777777" w:rsidTr="008B6AD5">
        <w:trPr>
          <w:trHeight w:val="537"/>
        </w:trPr>
        <w:tc>
          <w:tcPr>
            <w:tcW w:w="1697" w:type="dxa"/>
            <w:gridSpan w:val="2"/>
          </w:tcPr>
          <w:p w14:paraId="74CA078E" w14:textId="77777777" w:rsidR="001A2C6A" w:rsidRPr="00E01376" w:rsidRDefault="001A2C6A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0.15 – 11.05</w:t>
            </w:r>
          </w:p>
          <w:p w14:paraId="74CA078F" w14:textId="77777777" w:rsidR="001A2C6A" w:rsidRPr="00E01376" w:rsidRDefault="001A2C6A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90" w14:textId="569F7D96" w:rsidR="001A2C6A" w:rsidRPr="00C0613F" w:rsidRDefault="001A2C6A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91" w14:textId="77777777" w:rsidR="001A2C6A" w:rsidRPr="00E01376" w:rsidRDefault="001A2C6A" w:rsidP="00BA41B0">
            <w:pPr>
              <w:ind w:right="-114"/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92" w14:textId="18628C5B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93" w14:textId="10BE1B88" w:rsidR="001A2C6A" w:rsidRPr="00C0613F" w:rsidRDefault="001A2C6A" w:rsidP="00BA41B0">
            <w:pPr>
              <w:rPr>
                <w:sz w:val="16"/>
                <w:szCs w:val="16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94" w14:textId="77777777" w:rsidR="001A2C6A" w:rsidRPr="00E01376" w:rsidRDefault="001A2C6A" w:rsidP="00BA41B0">
            <w:pPr>
              <w:rPr>
                <w:sz w:val="20"/>
                <w:szCs w:val="22"/>
              </w:rPr>
            </w:pPr>
          </w:p>
          <w:p w14:paraId="74CA0795" w14:textId="77777777" w:rsidR="001A2C6A" w:rsidRPr="00E01376" w:rsidRDefault="001A2C6A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96" w14:textId="77777777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</w:tr>
      <w:tr w:rsidR="001A2C6A" w:rsidRPr="00E01376" w14:paraId="74CA079F" w14:textId="77777777" w:rsidTr="008B6AD5">
        <w:trPr>
          <w:trHeight w:val="523"/>
        </w:trPr>
        <w:tc>
          <w:tcPr>
            <w:tcW w:w="1697" w:type="dxa"/>
            <w:gridSpan w:val="2"/>
          </w:tcPr>
          <w:p w14:paraId="74CA0798" w14:textId="77777777" w:rsidR="001A2C6A" w:rsidRPr="00E01376" w:rsidRDefault="001A2C6A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1.10 – 12.00</w:t>
            </w:r>
          </w:p>
          <w:p w14:paraId="74CA0799" w14:textId="77777777" w:rsidR="001A2C6A" w:rsidRPr="00E01376" w:rsidRDefault="001A2C6A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9A" w14:textId="77777777" w:rsidR="001A2C6A" w:rsidRPr="00C0613F" w:rsidRDefault="001A2C6A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9B" w14:textId="64ECEC31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9C" w14:textId="17AF3323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9D" w14:textId="01CE3F9F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9E" w14:textId="77777777" w:rsidR="001A2C6A" w:rsidRPr="00E01376" w:rsidRDefault="001A2C6A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A2" w14:textId="77777777" w:rsidTr="00AB0056">
        <w:trPr>
          <w:trHeight w:val="261"/>
        </w:trPr>
        <w:tc>
          <w:tcPr>
            <w:tcW w:w="1697" w:type="dxa"/>
            <w:gridSpan w:val="2"/>
            <w:shd w:val="clear" w:color="auto" w:fill="FF33CC"/>
          </w:tcPr>
          <w:p w14:paraId="74CA07A0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12.00 – 01.00</w:t>
            </w:r>
          </w:p>
        </w:tc>
        <w:tc>
          <w:tcPr>
            <w:tcW w:w="9409" w:type="dxa"/>
            <w:gridSpan w:val="10"/>
            <w:shd w:val="clear" w:color="auto" w:fill="FF33CC"/>
          </w:tcPr>
          <w:p w14:paraId="74CA07A1" w14:textId="77777777" w:rsidR="00BA41B0" w:rsidRPr="00C0613F" w:rsidRDefault="00BA41B0" w:rsidP="00BA41B0">
            <w:pPr>
              <w:jc w:val="center"/>
              <w:rPr>
                <w:sz w:val="16"/>
                <w:szCs w:val="16"/>
              </w:rPr>
            </w:pPr>
            <w:r w:rsidRPr="00C0613F">
              <w:rPr>
                <w:b/>
                <w:sz w:val="16"/>
                <w:szCs w:val="16"/>
              </w:rPr>
              <w:t>L      U      N      C      H         B      R    E     A    K</w:t>
            </w:r>
          </w:p>
        </w:tc>
      </w:tr>
      <w:tr w:rsidR="00C0613F" w:rsidRPr="00E01376" w14:paraId="74CA07AF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A3" w14:textId="77777777" w:rsidR="00C0613F" w:rsidRPr="00E01376" w:rsidRDefault="00C0613F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1.00– 02.00</w:t>
            </w:r>
          </w:p>
          <w:p w14:paraId="74CA07A4" w14:textId="77777777" w:rsidR="00C0613F" w:rsidRPr="00E01376" w:rsidRDefault="00C0613F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A5" w14:textId="5B86088D" w:rsidR="00C0613F" w:rsidRPr="00C0613F" w:rsidRDefault="00C0613F" w:rsidP="00BA41B0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</w:tcPr>
          <w:p w14:paraId="74CA07A6" w14:textId="5FD07785" w:rsidR="00C0613F" w:rsidRPr="00C0613F" w:rsidRDefault="00C0613F" w:rsidP="00BA41B0">
            <w:pPr>
              <w:rPr>
                <w:sz w:val="16"/>
                <w:szCs w:val="16"/>
              </w:rPr>
            </w:pPr>
          </w:p>
        </w:tc>
        <w:tc>
          <w:tcPr>
            <w:tcW w:w="1564" w:type="dxa"/>
            <w:gridSpan w:val="2"/>
          </w:tcPr>
          <w:p w14:paraId="74CA07A7" w14:textId="37498268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A8" w14:textId="77777777" w:rsidR="00C0613F" w:rsidRPr="00E01376" w:rsidRDefault="00C0613F" w:rsidP="001A2C6A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 w:val="restart"/>
          </w:tcPr>
          <w:p w14:paraId="74CA07A9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A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B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C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  <w:p w14:paraId="74CA07AD" w14:textId="77777777" w:rsidR="00C0613F" w:rsidRPr="00E01376" w:rsidRDefault="00C0613F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AE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</w:tr>
      <w:tr w:rsidR="00C0613F" w:rsidRPr="00E01376" w14:paraId="74CA07B8" w14:textId="77777777" w:rsidTr="00C0613F">
        <w:trPr>
          <w:trHeight w:val="523"/>
        </w:trPr>
        <w:tc>
          <w:tcPr>
            <w:tcW w:w="1697" w:type="dxa"/>
            <w:gridSpan w:val="2"/>
          </w:tcPr>
          <w:p w14:paraId="74CA07B0" w14:textId="77777777" w:rsidR="00C0613F" w:rsidRPr="00E01376" w:rsidRDefault="00C0613F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2.00 – 03.00</w:t>
            </w:r>
          </w:p>
          <w:p w14:paraId="74CA07B1" w14:textId="77777777" w:rsidR="00C0613F" w:rsidRPr="00E01376" w:rsidRDefault="00C0613F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B2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B4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B5" w14:textId="1A1CAE91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B6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B7" w14:textId="77777777" w:rsidR="00C0613F" w:rsidRPr="00E01376" w:rsidRDefault="00C0613F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C2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B9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3.00 – 04.00</w:t>
            </w:r>
          </w:p>
          <w:p w14:paraId="74CA07BA" w14:textId="77777777" w:rsidR="00BA41B0" w:rsidRPr="00E01376" w:rsidRDefault="00BA41B0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BB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BD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BE" w14:textId="5961C1E6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BF" w14:textId="77777777" w:rsidR="00BA41B0" w:rsidRPr="00E01376" w:rsidRDefault="00BA41B0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  <w:p w14:paraId="74CA07C0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458" w:type="dxa"/>
            <w:gridSpan w:val="3"/>
            <w:vMerge/>
          </w:tcPr>
          <w:p w14:paraId="74CA07C1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</w:tr>
      <w:tr w:rsidR="00BA41B0" w:rsidRPr="00E01376" w14:paraId="74CA07CB" w14:textId="77777777" w:rsidTr="00C0613F">
        <w:trPr>
          <w:trHeight w:val="537"/>
        </w:trPr>
        <w:tc>
          <w:tcPr>
            <w:tcW w:w="1697" w:type="dxa"/>
            <w:gridSpan w:val="2"/>
          </w:tcPr>
          <w:p w14:paraId="74CA07C3" w14:textId="77777777" w:rsidR="00BA41B0" w:rsidRPr="00E01376" w:rsidRDefault="00BA41B0" w:rsidP="00BA41B0">
            <w:pPr>
              <w:rPr>
                <w:b/>
                <w:sz w:val="20"/>
              </w:rPr>
            </w:pPr>
            <w:r w:rsidRPr="00E01376">
              <w:rPr>
                <w:b/>
                <w:sz w:val="20"/>
              </w:rPr>
              <w:t>04.00 – 05.00</w:t>
            </w:r>
          </w:p>
          <w:p w14:paraId="74CA07C4" w14:textId="77777777" w:rsidR="00BA41B0" w:rsidRPr="00E01376" w:rsidRDefault="00BA41B0" w:rsidP="00BA41B0">
            <w:pPr>
              <w:rPr>
                <w:b/>
                <w:sz w:val="20"/>
              </w:rPr>
            </w:pPr>
          </w:p>
        </w:tc>
        <w:tc>
          <w:tcPr>
            <w:tcW w:w="2011" w:type="dxa"/>
          </w:tcPr>
          <w:p w14:paraId="74CA07C5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2070" w:type="dxa"/>
          </w:tcPr>
          <w:p w14:paraId="74CA07C6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  <w:tc>
          <w:tcPr>
            <w:tcW w:w="1564" w:type="dxa"/>
            <w:gridSpan w:val="2"/>
          </w:tcPr>
          <w:p w14:paraId="74CA07C7" w14:textId="77777777" w:rsidR="00BA41B0" w:rsidRPr="00E01376" w:rsidRDefault="00BA41B0" w:rsidP="00BA41B0">
            <w:pPr>
              <w:ind w:right="-157"/>
              <w:rPr>
                <w:sz w:val="20"/>
                <w:szCs w:val="22"/>
              </w:rPr>
            </w:pPr>
          </w:p>
        </w:tc>
        <w:tc>
          <w:tcPr>
            <w:tcW w:w="2306" w:type="dxa"/>
            <w:gridSpan w:val="3"/>
          </w:tcPr>
          <w:p w14:paraId="74CA07C9" w14:textId="2CAC50CC" w:rsidR="00BA41B0" w:rsidRPr="001A2C6A" w:rsidRDefault="00BA41B0" w:rsidP="00BA41B0">
            <w:pPr>
              <w:rPr>
                <w:sz w:val="20"/>
                <w:szCs w:val="22"/>
              </w:rPr>
            </w:pPr>
            <w:r w:rsidRPr="00E01376">
              <w:rPr>
                <w:sz w:val="20"/>
                <w:szCs w:val="22"/>
              </w:rPr>
              <w:t>Research Project</w:t>
            </w:r>
          </w:p>
        </w:tc>
        <w:tc>
          <w:tcPr>
            <w:tcW w:w="1458" w:type="dxa"/>
            <w:gridSpan w:val="3"/>
            <w:vMerge/>
          </w:tcPr>
          <w:p w14:paraId="74CA07CA" w14:textId="77777777" w:rsidR="00BA41B0" w:rsidRPr="00E01376" w:rsidRDefault="00BA41B0" w:rsidP="00BA41B0">
            <w:pPr>
              <w:rPr>
                <w:sz w:val="20"/>
                <w:szCs w:val="22"/>
              </w:rPr>
            </w:pPr>
          </w:p>
        </w:tc>
      </w:tr>
      <w:tr w:rsidR="00A10CD8" w:rsidRPr="00A672BD" w14:paraId="74CA07D6" w14:textId="77777777" w:rsidTr="00075A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bottom w:val="single" w:sz="4" w:space="0" w:color="auto"/>
            </w:tcBorders>
          </w:tcPr>
          <w:p w14:paraId="74CA07CD" w14:textId="77777777" w:rsidR="00A10CD8" w:rsidRPr="008B0DCD" w:rsidRDefault="00BC0EA8" w:rsidP="00A10CD8">
            <w:pPr>
              <w:rPr>
                <w:b/>
                <w:sz w:val="20"/>
                <w:szCs w:val="22"/>
              </w:rPr>
            </w:pPr>
            <w:r w:rsidRPr="008B0DCD">
              <w:rPr>
                <w:b/>
                <w:sz w:val="20"/>
                <w:szCs w:val="22"/>
              </w:rPr>
              <w:t>Course unit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4CA07CE" w14:textId="77777777" w:rsidR="00A10CD8" w:rsidRPr="008B0DCD" w:rsidRDefault="00BC0EA8" w:rsidP="00A10CD8">
            <w:pPr>
              <w:rPr>
                <w:b/>
                <w:sz w:val="20"/>
                <w:szCs w:val="22"/>
              </w:rPr>
            </w:pPr>
            <w:r w:rsidRPr="008B0DCD">
              <w:rPr>
                <w:b/>
                <w:sz w:val="20"/>
                <w:szCs w:val="22"/>
              </w:rPr>
              <w:t>Course title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CA07CF" w14:textId="77777777" w:rsidR="00A10CD8" w:rsidRPr="00075AD8" w:rsidRDefault="00BC0EA8" w:rsidP="00A10CD8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Lecturer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4CA07D0" w14:textId="77777777" w:rsidR="00A10CD8" w:rsidRPr="00075AD8" w:rsidRDefault="00BC0EA8" w:rsidP="004F0FD9">
            <w:pPr>
              <w:ind w:lef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1" w14:textId="77777777" w:rsidR="00A10CD8" w:rsidRPr="00075AD8" w:rsidRDefault="00BC0EA8" w:rsidP="004F0FD9">
            <w:pPr>
              <w:ind w:left="-108" w:righ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Lectures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CA07D2" w14:textId="77777777" w:rsidR="00A10CD8" w:rsidRPr="00075AD8" w:rsidRDefault="00BC0EA8" w:rsidP="00A10CD8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3" w14:textId="5D694346" w:rsidR="00A10CD8" w:rsidRPr="00075AD8" w:rsidRDefault="00BC0EA8" w:rsidP="00A10CD8">
            <w:pPr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Pra</w:t>
            </w:r>
            <w:r w:rsidR="00075AD8" w:rsidRPr="00075AD8">
              <w:rPr>
                <w:b/>
                <w:sz w:val="16"/>
                <w:szCs w:val="16"/>
              </w:rPr>
              <w:t>ctical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74CA07D4" w14:textId="77777777" w:rsidR="00A10CD8" w:rsidRPr="00075AD8" w:rsidRDefault="00BC0EA8" w:rsidP="004F0FD9">
            <w:pPr>
              <w:ind w:left="-108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No. of</w:t>
            </w:r>
          </w:p>
          <w:p w14:paraId="74CA07D5" w14:textId="77777777" w:rsidR="00A10CD8" w:rsidRPr="00075AD8" w:rsidRDefault="00BC0EA8" w:rsidP="004F0FD9">
            <w:pPr>
              <w:ind w:left="-108" w:right="-211"/>
              <w:rPr>
                <w:b/>
                <w:sz w:val="16"/>
                <w:szCs w:val="16"/>
              </w:rPr>
            </w:pPr>
            <w:r w:rsidRPr="00075AD8">
              <w:rPr>
                <w:b/>
                <w:sz w:val="16"/>
                <w:szCs w:val="16"/>
              </w:rPr>
              <w:t>Field class</w:t>
            </w:r>
          </w:p>
        </w:tc>
      </w:tr>
      <w:tr w:rsidR="009655C5" w:rsidRPr="00A672BD" w14:paraId="74CA07DD" w14:textId="77777777" w:rsidTr="00075A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7" w14:textId="77777777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08 8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8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Research Project (Semester I &amp; II)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9" w14:textId="77777777" w:rsidR="009655C5" w:rsidRPr="00E37B20" w:rsidRDefault="009655C5" w:rsidP="009655C5">
            <w:pPr>
              <w:rPr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A" w14:textId="77777777" w:rsidR="009655C5" w:rsidRPr="00E37B20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B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DC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74CA07EB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5" w14:textId="77777777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11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6" w14:textId="58691B73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Diseases of Cultured Fish and Shrimp Specie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7" w14:textId="3247D1A5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  <w:szCs w:val="20"/>
              </w:rPr>
              <w:t>Dr. F. S. Idroos</w:t>
            </w:r>
            <w:r w:rsidRPr="00ED2960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8" w14:textId="40DD7522" w:rsidR="009655C5" w:rsidRPr="00E37B20" w:rsidRDefault="009655C5" w:rsidP="009655C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9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A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74CA07F2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C" w14:textId="77777777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12 1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D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Soil and Geology in Aquatic System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E" w14:textId="5143CCCB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>Dr. D. T. Jayewarden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EF" w14:textId="7EE4CABA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    15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F0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7F1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290ED8CD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3E1FED" w14:textId="03220C5E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13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5BA6DB" w14:textId="307A1530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>Aquatic Wildlife Conservation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1CFEA5" w14:textId="17875112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Dr. K. N. M. Wijayathilaka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61C6AD" w14:textId="7CBF6068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0FA04E" w14:textId="77777777" w:rsidR="009655C5" w:rsidRPr="008B0DCD" w:rsidRDefault="009655C5" w:rsidP="009655C5">
            <w:pPr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85B8C9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06C1C193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5A2D7" w14:textId="11EAC50F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20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4F875" w14:textId="38197940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Microbial Ec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1C7EFE" w14:textId="15124D5C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Dr. F. S. Idroos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408B9F" w14:textId="75577F32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    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393930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3CBE5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74CA080A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1" w14:textId="77777777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ARM 410 2.0</w:t>
            </w:r>
          </w:p>
          <w:p w14:paraId="74CA0802" w14:textId="77777777" w:rsidR="009655C5" w:rsidRPr="001A2031" w:rsidRDefault="009655C5" w:rsidP="009655C5">
            <w:pPr>
              <w:rPr>
                <w:sz w:val="20"/>
              </w:rPr>
            </w:pPr>
            <w:r w:rsidRPr="001A2031">
              <w:rPr>
                <w:sz w:val="20"/>
              </w:rPr>
              <w:t>ZOO 421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3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>Fish Population Dynamics</w:t>
            </w:r>
          </w:p>
          <w:p w14:paraId="74CA0804" w14:textId="1AD148DD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>Fish Population Dynamics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6" w14:textId="37A24ED1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Prof. D. C. T. </w:t>
            </w:r>
            <w:r w:rsidRPr="00E37B20">
              <w:rPr>
                <w:sz w:val="20"/>
              </w:rPr>
              <w:t xml:space="preserve"> Dissanayak</w:t>
            </w:r>
            <w:r>
              <w:rPr>
                <w:sz w:val="20"/>
              </w:rPr>
              <w:t>e</w:t>
            </w:r>
            <w:r w:rsidRPr="00E37B20">
              <w:rPr>
                <w:sz w:val="20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7" w14:textId="69E50107" w:rsidR="009655C5" w:rsidRPr="00E37B20" w:rsidRDefault="009655C5" w:rsidP="009655C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8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A0809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435D5A08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A5CF9E" w14:textId="47FDBFAA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14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DBF56" w14:textId="77777777" w:rsidR="009655C5" w:rsidRPr="00073535" w:rsidRDefault="009655C5" w:rsidP="009655C5">
            <w:pPr>
              <w:rPr>
                <w:sz w:val="20"/>
              </w:rPr>
            </w:pPr>
            <w:r w:rsidRPr="00073535">
              <w:rPr>
                <w:sz w:val="20"/>
              </w:rPr>
              <w:t xml:space="preserve">Molecular Principles of Human Diseases </w:t>
            </w:r>
          </w:p>
          <w:p w14:paraId="451A8591" w14:textId="6592EE06" w:rsidR="009655C5" w:rsidRPr="00647901" w:rsidRDefault="009655C5" w:rsidP="009655C5">
            <w:pPr>
              <w:rPr>
                <w:b/>
                <w:bCs/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D835EA" w14:textId="77777777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Prof. L. D. C. Peiris </w:t>
            </w:r>
          </w:p>
          <w:p w14:paraId="2582D9C0" w14:textId="522BDABF" w:rsidR="008641F3" w:rsidRPr="00E37B20" w:rsidRDefault="00075AD8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VL / </w:t>
            </w:r>
            <w:r w:rsidR="008641F3">
              <w:rPr>
                <w:sz w:val="20"/>
              </w:rPr>
              <w:t xml:space="preserve">Dr. C. Witharana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BF0CF8" w14:textId="77777777" w:rsidR="009655C5" w:rsidRDefault="009655C5" w:rsidP="009655C5">
            <w:pPr>
              <w:jc w:val="center"/>
              <w:rPr>
                <w:sz w:val="20"/>
              </w:rPr>
            </w:pPr>
            <w:r w:rsidRPr="00CA3186">
              <w:rPr>
                <w:sz w:val="20"/>
              </w:rPr>
              <w:t>30</w:t>
            </w:r>
          </w:p>
          <w:p w14:paraId="27E850ED" w14:textId="12347026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755417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27AE7A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3B72B2E9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C2808A" w14:textId="77777777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3 2.0</w:t>
            </w:r>
          </w:p>
          <w:p w14:paraId="166266BB" w14:textId="3C612B2F" w:rsidR="009655C5" w:rsidRPr="00F91BA1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BCADB" w14:textId="0B07BB5F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Limnology – Advanced Aspects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7212DE" w14:textId="0884800F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Dr. S. A. M A. I. K. Senanayake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4AAA49" w14:textId="2A0FDFE7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7A7619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7391FB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40D64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45721276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87BA77" w14:textId="77777777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5 2.0</w:t>
            </w:r>
          </w:p>
          <w:p w14:paraId="59EE4408" w14:textId="255C853A" w:rsidR="009655C5" w:rsidRPr="00F91BA1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25A21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Bio-intensive Integrated Pest Management </w:t>
            </w:r>
          </w:p>
          <w:p w14:paraId="24B4C372" w14:textId="1E7FBC03" w:rsidR="009655C5" w:rsidRPr="00B84161" w:rsidRDefault="009655C5" w:rsidP="009655C5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BAAC67" w14:textId="6DE88270" w:rsidR="009655C5" w:rsidRPr="00E37B20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Dr. A. G. W. U. Perera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4C9E8" w14:textId="4D422FBD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7A7619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727EA2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0CCEB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5C656749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3760B" w14:textId="77777777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6 2.0</w:t>
            </w:r>
          </w:p>
          <w:p w14:paraId="443B1075" w14:textId="696FB625" w:rsidR="009655C5" w:rsidRPr="00F91BA1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E0F347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Molecular Systematics </w:t>
            </w:r>
          </w:p>
          <w:p w14:paraId="28F33F4F" w14:textId="7DAB8C7E" w:rsidR="009655C5" w:rsidRPr="00B84161" w:rsidRDefault="009655C5" w:rsidP="009655C5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D07545" w14:textId="731C74D1" w:rsidR="009655C5" w:rsidRPr="00647901" w:rsidRDefault="00647901" w:rsidP="009655C5">
            <w:pPr>
              <w:rPr>
                <w:sz w:val="20"/>
                <w:szCs w:val="20"/>
              </w:rPr>
            </w:pPr>
            <w:r w:rsidRPr="00647901">
              <w:rPr>
                <w:sz w:val="20"/>
                <w:szCs w:val="20"/>
              </w:rPr>
              <w:t>Dr. H. S. D. Fernand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F9B0D" w14:textId="4D0E98D5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C2A65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35B61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2661D155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06962" w14:textId="6FC17172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8 2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7D302" w14:textId="6B2A1055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Tetrapod Biology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C69E4D" w14:textId="77777777" w:rsidR="009655C5" w:rsidRDefault="009655C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Prof. W. A. D. Mahaulpatha </w:t>
            </w:r>
          </w:p>
          <w:p w14:paraId="5510D07B" w14:textId="77777777" w:rsidR="00075AD8" w:rsidRDefault="00075AD8" w:rsidP="009655C5">
            <w:pPr>
              <w:rPr>
                <w:sz w:val="20"/>
              </w:rPr>
            </w:pPr>
            <w:r>
              <w:rPr>
                <w:sz w:val="20"/>
              </w:rPr>
              <w:t>Dr. K. N. M. Wijayathilaka</w:t>
            </w:r>
          </w:p>
          <w:p w14:paraId="7EA6B7AF" w14:textId="674098C1" w:rsidR="00073535" w:rsidRPr="00E37B20" w:rsidRDefault="00073535" w:rsidP="009655C5">
            <w:pPr>
              <w:rPr>
                <w:sz w:val="20"/>
              </w:rPr>
            </w:pPr>
            <w:r>
              <w:rPr>
                <w:sz w:val="20"/>
              </w:rPr>
              <w:t xml:space="preserve">VL/Prof. M. R. Wijesinghe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E1AB1C" w14:textId="4DDCA3AC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6E38A6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00C3A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5DAACB13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FC449" w14:textId="77777777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29 2.0</w:t>
            </w:r>
          </w:p>
          <w:p w14:paraId="5B7143E7" w14:textId="5D61083B" w:rsidR="009655C5" w:rsidRPr="00F91BA1" w:rsidRDefault="009655C5" w:rsidP="009655C5">
            <w:pPr>
              <w:rPr>
                <w:sz w:val="2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BD93F6" w14:textId="77777777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Mosquito Biology </w:t>
            </w:r>
          </w:p>
          <w:p w14:paraId="2346ECBB" w14:textId="6E85B225" w:rsidR="009655C5" w:rsidRPr="00B84161" w:rsidRDefault="009655C5" w:rsidP="009655C5">
            <w:pPr>
              <w:rPr>
                <w:sz w:val="20"/>
              </w:rPr>
            </w:pP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F4866A" w14:textId="6C364C14" w:rsidR="009655C5" w:rsidRPr="00E37B20" w:rsidRDefault="00075AD8" w:rsidP="009655C5">
            <w:pPr>
              <w:rPr>
                <w:sz w:val="20"/>
              </w:rPr>
            </w:pPr>
            <w:r>
              <w:rPr>
                <w:sz w:val="20"/>
              </w:rPr>
              <w:t>Dr. H. S. D. Fernando</w:t>
            </w:r>
            <w:r w:rsidR="009655C5">
              <w:rPr>
                <w:sz w:val="20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D59176" w14:textId="247FD1C8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  <w:r w:rsidRPr="00CA3186">
              <w:rPr>
                <w:sz w:val="20"/>
              </w:rPr>
              <w:t>30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A2693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E68C8D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  <w:tr w:rsidR="009655C5" w:rsidRPr="00A672BD" w14:paraId="2D76B33B" w14:textId="77777777" w:rsidTr="00075AD8">
        <w:tblPrEx>
          <w:tblLook w:val="04A0" w:firstRow="1" w:lastRow="0" w:firstColumn="1" w:lastColumn="0" w:noHBand="0" w:noVBand="1"/>
        </w:tblPrEx>
        <w:trPr>
          <w:gridAfter w:val="1"/>
          <w:wAfter w:w="60" w:type="dxa"/>
        </w:trPr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48B884" w14:textId="2C2A831B" w:rsidR="009655C5" w:rsidRPr="00F91BA1" w:rsidRDefault="009655C5" w:rsidP="009655C5">
            <w:pPr>
              <w:rPr>
                <w:sz w:val="20"/>
              </w:rPr>
            </w:pPr>
            <w:r w:rsidRPr="00F91BA1">
              <w:rPr>
                <w:sz w:val="20"/>
              </w:rPr>
              <w:t>ZOO 491 8.0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DB6C02" w14:textId="75F4644B" w:rsidR="009655C5" w:rsidRPr="00B84161" w:rsidRDefault="009655C5" w:rsidP="009655C5">
            <w:pPr>
              <w:rPr>
                <w:sz w:val="20"/>
              </w:rPr>
            </w:pPr>
            <w:r w:rsidRPr="00B84161">
              <w:rPr>
                <w:sz w:val="20"/>
              </w:rPr>
              <w:t xml:space="preserve">Research Project (Semester I &amp; II) </w:t>
            </w:r>
          </w:p>
        </w:tc>
        <w:tc>
          <w:tcPr>
            <w:tcW w:w="2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CB4A37" w14:textId="77777777" w:rsidR="009655C5" w:rsidRPr="00E37B20" w:rsidRDefault="009655C5" w:rsidP="009655C5">
            <w:pPr>
              <w:rPr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EAF061" w14:textId="77777777" w:rsidR="009655C5" w:rsidRPr="00471E0B" w:rsidRDefault="009655C5" w:rsidP="009655C5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148F41" w14:textId="77777777" w:rsidR="009655C5" w:rsidRPr="008B0DCD" w:rsidRDefault="009655C5" w:rsidP="009655C5">
            <w:pPr>
              <w:jc w:val="center"/>
              <w:rPr>
                <w:sz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C89E88" w14:textId="77777777" w:rsidR="009655C5" w:rsidRPr="008B0DCD" w:rsidRDefault="009655C5" w:rsidP="009655C5">
            <w:pPr>
              <w:jc w:val="center"/>
              <w:rPr>
                <w:sz w:val="20"/>
                <w:szCs w:val="22"/>
              </w:rPr>
            </w:pPr>
          </w:p>
        </w:tc>
      </w:tr>
    </w:tbl>
    <w:p w14:paraId="7DA30D74" w14:textId="184A8464" w:rsidR="00B84161" w:rsidRDefault="00B84161">
      <w:pPr>
        <w:rPr>
          <w:b/>
        </w:rPr>
      </w:pPr>
    </w:p>
    <w:p w14:paraId="7DC5BB7A" w14:textId="25B63EA5" w:rsidR="00647901" w:rsidRDefault="00647901">
      <w:pPr>
        <w:rPr>
          <w:b/>
        </w:rPr>
      </w:pPr>
    </w:p>
    <w:p w14:paraId="5B8DF537" w14:textId="77777777" w:rsidR="00647901" w:rsidRDefault="00647901">
      <w:pPr>
        <w:rPr>
          <w:b/>
        </w:rPr>
      </w:pPr>
    </w:p>
    <w:p w14:paraId="74CA085D" w14:textId="32DDAF83" w:rsidR="00965EB0" w:rsidRDefault="00965EB0">
      <w:pPr>
        <w:rPr>
          <w:b/>
        </w:rPr>
      </w:pPr>
      <w:r>
        <w:rPr>
          <w:b/>
        </w:rPr>
        <w:t>Head/ Zoology</w:t>
      </w:r>
    </w:p>
    <w:p w14:paraId="74CA085E" w14:textId="77777777" w:rsidR="00EA3B13" w:rsidRDefault="00EA3B13">
      <w:pPr>
        <w:rPr>
          <w:b/>
        </w:rPr>
      </w:pPr>
    </w:p>
    <w:p w14:paraId="74CA085F" w14:textId="77777777" w:rsidR="001115C6" w:rsidRDefault="001115C6">
      <w:pPr>
        <w:rPr>
          <w:b/>
        </w:rPr>
      </w:pPr>
    </w:p>
    <w:p w14:paraId="74CA0860" w14:textId="77777777" w:rsidR="002246AD" w:rsidRDefault="002246AD">
      <w:pPr>
        <w:rPr>
          <w:b/>
        </w:rPr>
      </w:pPr>
    </w:p>
    <w:sectPr w:rsidR="002246AD" w:rsidSect="004746AA">
      <w:pgSz w:w="12240" w:h="15840"/>
      <w:pgMar w:top="270" w:right="474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630211EB"/>
    <w:multiLevelType w:val="hybridMultilevel"/>
    <w:tmpl w:val="97DEC384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754878">
    <w:abstractNumId w:val="0"/>
  </w:num>
  <w:num w:numId="2" w16cid:durableId="10483326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C3sDC2MDO2tDRT0lEKTi0uzszPAykwNKgFAJQY9dItAAAA"/>
  </w:docVars>
  <w:rsids>
    <w:rsidRoot w:val="0040643A"/>
    <w:rsid w:val="000010F6"/>
    <w:rsid w:val="00001684"/>
    <w:rsid w:val="0000368F"/>
    <w:rsid w:val="00004064"/>
    <w:rsid w:val="0000414C"/>
    <w:rsid w:val="00004DA8"/>
    <w:rsid w:val="00005E5B"/>
    <w:rsid w:val="00007A6E"/>
    <w:rsid w:val="00010B5B"/>
    <w:rsid w:val="0001160F"/>
    <w:rsid w:val="0001361A"/>
    <w:rsid w:val="0001536C"/>
    <w:rsid w:val="00015D3C"/>
    <w:rsid w:val="00020679"/>
    <w:rsid w:val="000231DE"/>
    <w:rsid w:val="000257EB"/>
    <w:rsid w:val="00026154"/>
    <w:rsid w:val="0002755D"/>
    <w:rsid w:val="00031BAA"/>
    <w:rsid w:val="000330F8"/>
    <w:rsid w:val="00034F2B"/>
    <w:rsid w:val="00034F59"/>
    <w:rsid w:val="00040763"/>
    <w:rsid w:val="00040CF3"/>
    <w:rsid w:val="00041150"/>
    <w:rsid w:val="00041FB9"/>
    <w:rsid w:val="00045B7B"/>
    <w:rsid w:val="00046F70"/>
    <w:rsid w:val="00052623"/>
    <w:rsid w:val="00052A8F"/>
    <w:rsid w:val="0005399E"/>
    <w:rsid w:val="00053F8F"/>
    <w:rsid w:val="00053FCB"/>
    <w:rsid w:val="00054DE7"/>
    <w:rsid w:val="000550E2"/>
    <w:rsid w:val="00056683"/>
    <w:rsid w:val="00056A52"/>
    <w:rsid w:val="00057B59"/>
    <w:rsid w:val="0006005B"/>
    <w:rsid w:val="00062C72"/>
    <w:rsid w:val="000645C9"/>
    <w:rsid w:val="00065E15"/>
    <w:rsid w:val="00066208"/>
    <w:rsid w:val="00073535"/>
    <w:rsid w:val="00073AE3"/>
    <w:rsid w:val="00075AD8"/>
    <w:rsid w:val="00076259"/>
    <w:rsid w:val="00084EF3"/>
    <w:rsid w:val="00085AB5"/>
    <w:rsid w:val="00086BE3"/>
    <w:rsid w:val="00087688"/>
    <w:rsid w:val="000879D8"/>
    <w:rsid w:val="00095546"/>
    <w:rsid w:val="000A12C6"/>
    <w:rsid w:val="000A3310"/>
    <w:rsid w:val="000A34F2"/>
    <w:rsid w:val="000A58DB"/>
    <w:rsid w:val="000A59BA"/>
    <w:rsid w:val="000B2071"/>
    <w:rsid w:val="000B20EE"/>
    <w:rsid w:val="000B31B1"/>
    <w:rsid w:val="000B37BF"/>
    <w:rsid w:val="000B3AEF"/>
    <w:rsid w:val="000B4869"/>
    <w:rsid w:val="000B589E"/>
    <w:rsid w:val="000B5C36"/>
    <w:rsid w:val="000B6234"/>
    <w:rsid w:val="000B7989"/>
    <w:rsid w:val="000B7F42"/>
    <w:rsid w:val="000C0880"/>
    <w:rsid w:val="000C2E89"/>
    <w:rsid w:val="000C325E"/>
    <w:rsid w:val="000C3B49"/>
    <w:rsid w:val="000C722F"/>
    <w:rsid w:val="000C7849"/>
    <w:rsid w:val="000D0637"/>
    <w:rsid w:val="000D30D0"/>
    <w:rsid w:val="000D34D9"/>
    <w:rsid w:val="000D3FE0"/>
    <w:rsid w:val="000D7DF9"/>
    <w:rsid w:val="000E4190"/>
    <w:rsid w:val="000E51D7"/>
    <w:rsid w:val="000E5F6F"/>
    <w:rsid w:val="000F011E"/>
    <w:rsid w:val="000F26ED"/>
    <w:rsid w:val="000F3BEE"/>
    <w:rsid w:val="000F432A"/>
    <w:rsid w:val="000F52CD"/>
    <w:rsid w:val="000F6872"/>
    <w:rsid w:val="000F7313"/>
    <w:rsid w:val="00102EA7"/>
    <w:rsid w:val="00102EDE"/>
    <w:rsid w:val="00103A6F"/>
    <w:rsid w:val="001056BB"/>
    <w:rsid w:val="00110A1E"/>
    <w:rsid w:val="001115C6"/>
    <w:rsid w:val="00111FCB"/>
    <w:rsid w:val="00116986"/>
    <w:rsid w:val="00121F69"/>
    <w:rsid w:val="00123BE8"/>
    <w:rsid w:val="00124195"/>
    <w:rsid w:val="00124271"/>
    <w:rsid w:val="00125ACD"/>
    <w:rsid w:val="0012746F"/>
    <w:rsid w:val="001312FE"/>
    <w:rsid w:val="00131F7C"/>
    <w:rsid w:val="001326B1"/>
    <w:rsid w:val="00132922"/>
    <w:rsid w:val="00133052"/>
    <w:rsid w:val="00133357"/>
    <w:rsid w:val="00134539"/>
    <w:rsid w:val="00134FC3"/>
    <w:rsid w:val="0013655C"/>
    <w:rsid w:val="00136A74"/>
    <w:rsid w:val="001376EB"/>
    <w:rsid w:val="00140E11"/>
    <w:rsid w:val="00144053"/>
    <w:rsid w:val="00144961"/>
    <w:rsid w:val="00144D1E"/>
    <w:rsid w:val="00150258"/>
    <w:rsid w:val="001551F1"/>
    <w:rsid w:val="00155D98"/>
    <w:rsid w:val="00156F52"/>
    <w:rsid w:val="001574EC"/>
    <w:rsid w:val="001575FB"/>
    <w:rsid w:val="00160D2E"/>
    <w:rsid w:val="001619B7"/>
    <w:rsid w:val="001634A9"/>
    <w:rsid w:val="001646EF"/>
    <w:rsid w:val="001656A4"/>
    <w:rsid w:val="001713E9"/>
    <w:rsid w:val="00174303"/>
    <w:rsid w:val="0017581F"/>
    <w:rsid w:val="00177138"/>
    <w:rsid w:val="00180FE5"/>
    <w:rsid w:val="001817DD"/>
    <w:rsid w:val="00183149"/>
    <w:rsid w:val="001833CA"/>
    <w:rsid w:val="00184192"/>
    <w:rsid w:val="00186C60"/>
    <w:rsid w:val="001870C1"/>
    <w:rsid w:val="0018719E"/>
    <w:rsid w:val="00192945"/>
    <w:rsid w:val="00192F05"/>
    <w:rsid w:val="00193C01"/>
    <w:rsid w:val="00197320"/>
    <w:rsid w:val="001A2031"/>
    <w:rsid w:val="001A2C6A"/>
    <w:rsid w:val="001A4D66"/>
    <w:rsid w:val="001A4E82"/>
    <w:rsid w:val="001A54C9"/>
    <w:rsid w:val="001A6E91"/>
    <w:rsid w:val="001A7C72"/>
    <w:rsid w:val="001B0124"/>
    <w:rsid w:val="001B03A1"/>
    <w:rsid w:val="001B1F44"/>
    <w:rsid w:val="001B386E"/>
    <w:rsid w:val="001B5881"/>
    <w:rsid w:val="001B7181"/>
    <w:rsid w:val="001B7339"/>
    <w:rsid w:val="001B7D3C"/>
    <w:rsid w:val="001C3DAF"/>
    <w:rsid w:val="001C4BC0"/>
    <w:rsid w:val="001C5FDB"/>
    <w:rsid w:val="001C77AA"/>
    <w:rsid w:val="001C7F07"/>
    <w:rsid w:val="001D0044"/>
    <w:rsid w:val="001D10DD"/>
    <w:rsid w:val="001D1B9C"/>
    <w:rsid w:val="001D2C11"/>
    <w:rsid w:val="001D518A"/>
    <w:rsid w:val="001D5760"/>
    <w:rsid w:val="001E0AFB"/>
    <w:rsid w:val="001E1016"/>
    <w:rsid w:val="001E312D"/>
    <w:rsid w:val="001E36A3"/>
    <w:rsid w:val="001E7176"/>
    <w:rsid w:val="001E7334"/>
    <w:rsid w:val="001E77EA"/>
    <w:rsid w:val="001F0A5C"/>
    <w:rsid w:val="001F1640"/>
    <w:rsid w:val="001F3C2E"/>
    <w:rsid w:val="001F3CA4"/>
    <w:rsid w:val="001F53EC"/>
    <w:rsid w:val="001F562B"/>
    <w:rsid w:val="00200503"/>
    <w:rsid w:val="00204388"/>
    <w:rsid w:val="00205C07"/>
    <w:rsid w:val="0020680F"/>
    <w:rsid w:val="00207F60"/>
    <w:rsid w:val="00212665"/>
    <w:rsid w:val="00216948"/>
    <w:rsid w:val="00217BA7"/>
    <w:rsid w:val="00221D06"/>
    <w:rsid w:val="002222A7"/>
    <w:rsid w:val="0022240D"/>
    <w:rsid w:val="002236B8"/>
    <w:rsid w:val="00223BD3"/>
    <w:rsid w:val="002246AD"/>
    <w:rsid w:val="00224DCF"/>
    <w:rsid w:val="00224F7D"/>
    <w:rsid w:val="00225BFB"/>
    <w:rsid w:val="00226751"/>
    <w:rsid w:val="00226858"/>
    <w:rsid w:val="002321A9"/>
    <w:rsid w:val="00233ED7"/>
    <w:rsid w:val="00235258"/>
    <w:rsid w:val="00235A57"/>
    <w:rsid w:val="002361E3"/>
    <w:rsid w:val="0023695F"/>
    <w:rsid w:val="00236963"/>
    <w:rsid w:val="00237188"/>
    <w:rsid w:val="00244132"/>
    <w:rsid w:val="00244AA1"/>
    <w:rsid w:val="0024505C"/>
    <w:rsid w:val="002475B9"/>
    <w:rsid w:val="002479EE"/>
    <w:rsid w:val="00247B8F"/>
    <w:rsid w:val="002518C1"/>
    <w:rsid w:val="00253DC9"/>
    <w:rsid w:val="002542EF"/>
    <w:rsid w:val="00254F1A"/>
    <w:rsid w:val="00254FB0"/>
    <w:rsid w:val="00255372"/>
    <w:rsid w:val="002577E5"/>
    <w:rsid w:val="0026472B"/>
    <w:rsid w:val="00264E64"/>
    <w:rsid w:val="00265711"/>
    <w:rsid w:val="0026739D"/>
    <w:rsid w:val="002704B1"/>
    <w:rsid w:val="0027183E"/>
    <w:rsid w:val="002718E4"/>
    <w:rsid w:val="00271C53"/>
    <w:rsid w:val="00272E64"/>
    <w:rsid w:val="00273B46"/>
    <w:rsid w:val="00273D71"/>
    <w:rsid w:val="00274642"/>
    <w:rsid w:val="00274934"/>
    <w:rsid w:val="00275475"/>
    <w:rsid w:val="00282056"/>
    <w:rsid w:val="00282286"/>
    <w:rsid w:val="00284EF2"/>
    <w:rsid w:val="00290154"/>
    <w:rsid w:val="00292830"/>
    <w:rsid w:val="0029287A"/>
    <w:rsid w:val="00294912"/>
    <w:rsid w:val="00295679"/>
    <w:rsid w:val="002976ED"/>
    <w:rsid w:val="002A064B"/>
    <w:rsid w:val="002A1EA5"/>
    <w:rsid w:val="002A22AA"/>
    <w:rsid w:val="002A2723"/>
    <w:rsid w:val="002A3957"/>
    <w:rsid w:val="002A63DF"/>
    <w:rsid w:val="002B31E1"/>
    <w:rsid w:val="002C1025"/>
    <w:rsid w:val="002C1697"/>
    <w:rsid w:val="002C2986"/>
    <w:rsid w:val="002C336D"/>
    <w:rsid w:val="002C42A3"/>
    <w:rsid w:val="002C455E"/>
    <w:rsid w:val="002C58BD"/>
    <w:rsid w:val="002C666F"/>
    <w:rsid w:val="002C6B90"/>
    <w:rsid w:val="002D1DEC"/>
    <w:rsid w:val="002D326F"/>
    <w:rsid w:val="002D36C2"/>
    <w:rsid w:val="002D7A62"/>
    <w:rsid w:val="002D7C2A"/>
    <w:rsid w:val="002E0BCB"/>
    <w:rsid w:val="002E5A7D"/>
    <w:rsid w:val="002E6DE3"/>
    <w:rsid w:val="002F00B2"/>
    <w:rsid w:val="002F0249"/>
    <w:rsid w:val="002F066F"/>
    <w:rsid w:val="002F1182"/>
    <w:rsid w:val="002F2EB2"/>
    <w:rsid w:val="002F309E"/>
    <w:rsid w:val="002F3527"/>
    <w:rsid w:val="002F45F0"/>
    <w:rsid w:val="002F5315"/>
    <w:rsid w:val="00300D23"/>
    <w:rsid w:val="00302E8B"/>
    <w:rsid w:val="003047A4"/>
    <w:rsid w:val="0030503B"/>
    <w:rsid w:val="003073D1"/>
    <w:rsid w:val="003104C1"/>
    <w:rsid w:val="00313D10"/>
    <w:rsid w:val="00314598"/>
    <w:rsid w:val="00314B0B"/>
    <w:rsid w:val="00314CA7"/>
    <w:rsid w:val="0031697B"/>
    <w:rsid w:val="00320A83"/>
    <w:rsid w:val="00321A1C"/>
    <w:rsid w:val="00322AD0"/>
    <w:rsid w:val="003238C8"/>
    <w:rsid w:val="00333652"/>
    <w:rsid w:val="0033374E"/>
    <w:rsid w:val="0033413B"/>
    <w:rsid w:val="00334DAD"/>
    <w:rsid w:val="00335127"/>
    <w:rsid w:val="00337411"/>
    <w:rsid w:val="00337E5C"/>
    <w:rsid w:val="0034027C"/>
    <w:rsid w:val="0034194E"/>
    <w:rsid w:val="00342369"/>
    <w:rsid w:val="0034431B"/>
    <w:rsid w:val="00344475"/>
    <w:rsid w:val="0035007E"/>
    <w:rsid w:val="00350B10"/>
    <w:rsid w:val="00350D87"/>
    <w:rsid w:val="00352837"/>
    <w:rsid w:val="00356283"/>
    <w:rsid w:val="00356F25"/>
    <w:rsid w:val="00357194"/>
    <w:rsid w:val="003617AA"/>
    <w:rsid w:val="00361D61"/>
    <w:rsid w:val="0036271D"/>
    <w:rsid w:val="00363439"/>
    <w:rsid w:val="00363519"/>
    <w:rsid w:val="00363E5E"/>
    <w:rsid w:val="003701EC"/>
    <w:rsid w:val="003709FB"/>
    <w:rsid w:val="00371BD8"/>
    <w:rsid w:val="00372D08"/>
    <w:rsid w:val="00372EA6"/>
    <w:rsid w:val="00376BD7"/>
    <w:rsid w:val="003772EE"/>
    <w:rsid w:val="00380396"/>
    <w:rsid w:val="0038140C"/>
    <w:rsid w:val="0038184E"/>
    <w:rsid w:val="00383DCC"/>
    <w:rsid w:val="0038649E"/>
    <w:rsid w:val="00386A3B"/>
    <w:rsid w:val="00386C0B"/>
    <w:rsid w:val="003871E4"/>
    <w:rsid w:val="003918B1"/>
    <w:rsid w:val="00395681"/>
    <w:rsid w:val="00395B6A"/>
    <w:rsid w:val="003A0CAE"/>
    <w:rsid w:val="003A32A3"/>
    <w:rsid w:val="003A398F"/>
    <w:rsid w:val="003A4536"/>
    <w:rsid w:val="003A4A2C"/>
    <w:rsid w:val="003A51B8"/>
    <w:rsid w:val="003A6BAD"/>
    <w:rsid w:val="003A73B4"/>
    <w:rsid w:val="003A793D"/>
    <w:rsid w:val="003B0B1F"/>
    <w:rsid w:val="003B0C1F"/>
    <w:rsid w:val="003B0F29"/>
    <w:rsid w:val="003B1D9B"/>
    <w:rsid w:val="003B4934"/>
    <w:rsid w:val="003B63A5"/>
    <w:rsid w:val="003B7B41"/>
    <w:rsid w:val="003C0B36"/>
    <w:rsid w:val="003C181A"/>
    <w:rsid w:val="003C32AB"/>
    <w:rsid w:val="003C3B4C"/>
    <w:rsid w:val="003C4CF7"/>
    <w:rsid w:val="003C597D"/>
    <w:rsid w:val="003C709E"/>
    <w:rsid w:val="003C7549"/>
    <w:rsid w:val="003D057F"/>
    <w:rsid w:val="003D2E48"/>
    <w:rsid w:val="003D37C8"/>
    <w:rsid w:val="003D5B41"/>
    <w:rsid w:val="003E161C"/>
    <w:rsid w:val="003E2081"/>
    <w:rsid w:val="003E21D4"/>
    <w:rsid w:val="003E235E"/>
    <w:rsid w:val="003E316A"/>
    <w:rsid w:val="003E3F21"/>
    <w:rsid w:val="003E451D"/>
    <w:rsid w:val="003E498E"/>
    <w:rsid w:val="003E49C8"/>
    <w:rsid w:val="003E4DB6"/>
    <w:rsid w:val="003F36D2"/>
    <w:rsid w:val="003F40E8"/>
    <w:rsid w:val="003F4BF7"/>
    <w:rsid w:val="003F55AF"/>
    <w:rsid w:val="003F6582"/>
    <w:rsid w:val="003F6CEA"/>
    <w:rsid w:val="003F73FF"/>
    <w:rsid w:val="004006C2"/>
    <w:rsid w:val="00401F0D"/>
    <w:rsid w:val="00402C9F"/>
    <w:rsid w:val="00403395"/>
    <w:rsid w:val="00405328"/>
    <w:rsid w:val="0040643A"/>
    <w:rsid w:val="00406B6C"/>
    <w:rsid w:val="0041397F"/>
    <w:rsid w:val="00416E54"/>
    <w:rsid w:val="00421394"/>
    <w:rsid w:val="00421A27"/>
    <w:rsid w:val="004226E3"/>
    <w:rsid w:val="00423559"/>
    <w:rsid w:val="00425110"/>
    <w:rsid w:val="00425929"/>
    <w:rsid w:val="004262D2"/>
    <w:rsid w:val="00427491"/>
    <w:rsid w:val="00430702"/>
    <w:rsid w:val="00432B82"/>
    <w:rsid w:val="00433455"/>
    <w:rsid w:val="00433E8A"/>
    <w:rsid w:val="00434345"/>
    <w:rsid w:val="00435CD9"/>
    <w:rsid w:val="00437D5D"/>
    <w:rsid w:val="00442AE2"/>
    <w:rsid w:val="00443357"/>
    <w:rsid w:val="0044701C"/>
    <w:rsid w:val="004500A9"/>
    <w:rsid w:val="0045105B"/>
    <w:rsid w:val="0045112C"/>
    <w:rsid w:val="004520B3"/>
    <w:rsid w:val="00455E05"/>
    <w:rsid w:val="00457230"/>
    <w:rsid w:val="00457AA6"/>
    <w:rsid w:val="004619DD"/>
    <w:rsid w:val="004664B4"/>
    <w:rsid w:val="00466E1B"/>
    <w:rsid w:val="00467248"/>
    <w:rsid w:val="00470222"/>
    <w:rsid w:val="00471E0B"/>
    <w:rsid w:val="004746AA"/>
    <w:rsid w:val="004746E9"/>
    <w:rsid w:val="00474F4B"/>
    <w:rsid w:val="00476B82"/>
    <w:rsid w:val="00476D44"/>
    <w:rsid w:val="00476E1C"/>
    <w:rsid w:val="00477B76"/>
    <w:rsid w:val="0048213D"/>
    <w:rsid w:val="00483398"/>
    <w:rsid w:val="004851B2"/>
    <w:rsid w:val="0048654E"/>
    <w:rsid w:val="00487071"/>
    <w:rsid w:val="00490B12"/>
    <w:rsid w:val="004913A9"/>
    <w:rsid w:val="0049411C"/>
    <w:rsid w:val="00496182"/>
    <w:rsid w:val="004A0B3A"/>
    <w:rsid w:val="004A0EEB"/>
    <w:rsid w:val="004A13AA"/>
    <w:rsid w:val="004A148D"/>
    <w:rsid w:val="004A5C87"/>
    <w:rsid w:val="004A725F"/>
    <w:rsid w:val="004B079D"/>
    <w:rsid w:val="004B2B64"/>
    <w:rsid w:val="004B2C78"/>
    <w:rsid w:val="004B43F0"/>
    <w:rsid w:val="004B5A1B"/>
    <w:rsid w:val="004B676B"/>
    <w:rsid w:val="004B6CEE"/>
    <w:rsid w:val="004B7740"/>
    <w:rsid w:val="004C0B49"/>
    <w:rsid w:val="004C1CCF"/>
    <w:rsid w:val="004C3932"/>
    <w:rsid w:val="004C4641"/>
    <w:rsid w:val="004C5B47"/>
    <w:rsid w:val="004C5D81"/>
    <w:rsid w:val="004D1083"/>
    <w:rsid w:val="004D20FD"/>
    <w:rsid w:val="004D416E"/>
    <w:rsid w:val="004D645B"/>
    <w:rsid w:val="004E078D"/>
    <w:rsid w:val="004E1CA9"/>
    <w:rsid w:val="004E2489"/>
    <w:rsid w:val="004E2B83"/>
    <w:rsid w:val="004E31D7"/>
    <w:rsid w:val="004E610E"/>
    <w:rsid w:val="004E73AF"/>
    <w:rsid w:val="004F0173"/>
    <w:rsid w:val="004F0FD9"/>
    <w:rsid w:val="004F19B7"/>
    <w:rsid w:val="004F472C"/>
    <w:rsid w:val="004F473A"/>
    <w:rsid w:val="004F47F2"/>
    <w:rsid w:val="004F50E5"/>
    <w:rsid w:val="004F561B"/>
    <w:rsid w:val="004F5680"/>
    <w:rsid w:val="004F5DB6"/>
    <w:rsid w:val="004F6E4E"/>
    <w:rsid w:val="00504420"/>
    <w:rsid w:val="00504686"/>
    <w:rsid w:val="0050768E"/>
    <w:rsid w:val="00511D6F"/>
    <w:rsid w:val="00511FA0"/>
    <w:rsid w:val="00512A9F"/>
    <w:rsid w:val="00514270"/>
    <w:rsid w:val="00514383"/>
    <w:rsid w:val="00517861"/>
    <w:rsid w:val="00522E50"/>
    <w:rsid w:val="00523A4C"/>
    <w:rsid w:val="00526F51"/>
    <w:rsid w:val="00527FF3"/>
    <w:rsid w:val="0053336C"/>
    <w:rsid w:val="00541448"/>
    <w:rsid w:val="00543B46"/>
    <w:rsid w:val="00544828"/>
    <w:rsid w:val="00546CBF"/>
    <w:rsid w:val="00551E6D"/>
    <w:rsid w:val="00554F62"/>
    <w:rsid w:val="00555333"/>
    <w:rsid w:val="005610CD"/>
    <w:rsid w:val="005635F0"/>
    <w:rsid w:val="00564720"/>
    <w:rsid w:val="0056561C"/>
    <w:rsid w:val="005671D4"/>
    <w:rsid w:val="005674DC"/>
    <w:rsid w:val="00570A79"/>
    <w:rsid w:val="00573C0A"/>
    <w:rsid w:val="0057707D"/>
    <w:rsid w:val="00580960"/>
    <w:rsid w:val="00580B10"/>
    <w:rsid w:val="00582E66"/>
    <w:rsid w:val="00585BEA"/>
    <w:rsid w:val="00586991"/>
    <w:rsid w:val="00587C4E"/>
    <w:rsid w:val="00587EA6"/>
    <w:rsid w:val="00593D43"/>
    <w:rsid w:val="00594578"/>
    <w:rsid w:val="00596FB5"/>
    <w:rsid w:val="005A04C5"/>
    <w:rsid w:val="005A482F"/>
    <w:rsid w:val="005A5638"/>
    <w:rsid w:val="005A67BB"/>
    <w:rsid w:val="005A7B46"/>
    <w:rsid w:val="005B04C4"/>
    <w:rsid w:val="005B07C8"/>
    <w:rsid w:val="005B126C"/>
    <w:rsid w:val="005B1C6E"/>
    <w:rsid w:val="005B1E27"/>
    <w:rsid w:val="005B6EA2"/>
    <w:rsid w:val="005B797F"/>
    <w:rsid w:val="005C05F1"/>
    <w:rsid w:val="005C1402"/>
    <w:rsid w:val="005C3D37"/>
    <w:rsid w:val="005C49BE"/>
    <w:rsid w:val="005C7DE3"/>
    <w:rsid w:val="005D10FD"/>
    <w:rsid w:val="005D23FA"/>
    <w:rsid w:val="005E1B5A"/>
    <w:rsid w:val="005E2E68"/>
    <w:rsid w:val="005E55AB"/>
    <w:rsid w:val="005E5EC9"/>
    <w:rsid w:val="005E6332"/>
    <w:rsid w:val="005E65C1"/>
    <w:rsid w:val="005E6B08"/>
    <w:rsid w:val="005F0D24"/>
    <w:rsid w:val="005F2399"/>
    <w:rsid w:val="005F4496"/>
    <w:rsid w:val="005F4C39"/>
    <w:rsid w:val="006041EB"/>
    <w:rsid w:val="00604899"/>
    <w:rsid w:val="0060616D"/>
    <w:rsid w:val="00610EDA"/>
    <w:rsid w:val="006119AD"/>
    <w:rsid w:val="00612304"/>
    <w:rsid w:val="00613150"/>
    <w:rsid w:val="00613BB1"/>
    <w:rsid w:val="00616F14"/>
    <w:rsid w:val="00620222"/>
    <w:rsid w:val="0062068E"/>
    <w:rsid w:val="00620920"/>
    <w:rsid w:val="00623F26"/>
    <w:rsid w:val="00627D55"/>
    <w:rsid w:val="006326B3"/>
    <w:rsid w:val="00632F3B"/>
    <w:rsid w:val="00633046"/>
    <w:rsid w:val="006338C1"/>
    <w:rsid w:val="00633E59"/>
    <w:rsid w:val="00634EC1"/>
    <w:rsid w:val="006370F3"/>
    <w:rsid w:val="00643D84"/>
    <w:rsid w:val="00644A99"/>
    <w:rsid w:val="00646F46"/>
    <w:rsid w:val="00647901"/>
    <w:rsid w:val="00647D56"/>
    <w:rsid w:val="006510A5"/>
    <w:rsid w:val="00651217"/>
    <w:rsid w:val="006560BA"/>
    <w:rsid w:val="00660030"/>
    <w:rsid w:val="006617DE"/>
    <w:rsid w:val="006622C2"/>
    <w:rsid w:val="006628CF"/>
    <w:rsid w:val="00664BED"/>
    <w:rsid w:val="00666D3E"/>
    <w:rsid w:val="006715EA"/>
    <w:rsid w:val="00672A39"/>
    <w:rsid w:val="00672C6C"/>
    <w:rsid w:val="00672E3E"/>
    <w:rsid w:val="00674711"/>
    <w:rsid w:val="00674B33"/>
    <w:rsid w:val="00674B74"/>
    <w:rsid w:val="006753A8"/>
    <w:rsid w:val="00675D2F"/>
    <w:rsid w:val="00681BE8"/>
    <w:rsid w:val="006832DE"/>
    <w:rsid w:val="006844BF"/>
    <w:rsid w:val="006851FF"/>
    <w:rsid w:val="006857AD"/>
    <w:rsid w:val="00685D33"/>
    <w:rsid w:val="00686BDE"/>
    <w:rsid w:val="00687A9A"/>
    <w:rsid w:val="00692339"/>
    <w:rsid w:val="006929DB"/>
    <w:rsid w:val="00692CCD"/>
    <w:rsid w:val="00692D96"/>
    <w:rsid w:val="00695C48"/>
    <w:rsid w:val="00695DBF"/>
    <w:rsid w:val="006A2F62"/>
    <w:rsid w:val="006A303D"/>
    <w:rsid w:val="006A33AE"/>
    <w:rsid w:val="006A4DBE"/>
    <w:rsid w:val="006A4DD9"/>
    <w:rsid w:val="006A6D7E"/>
    <w:rsid w:val="006A71EA"/>
    <w:rsid w:val="006B1ADE"/>
    <w:rsid w:val="006B22F0"/>
    <w:rsid w:val="006B575D"/>
    <w:rsid w:val="006B5A6F"/>
    <w:rsid w:val="006B63EC"/>
    <w:rsid w:val="006B7A45"/>
    <w:rsid w:val="006C4157"/>
    <w:rsid w:val="006C47C8"/>
    <w:rsid w:val="006C55D4"/>
    <w:rsid w:val="006C5996"/>
    <w:rsid w:val="006C60E2"/>
    <w:rsid w:val="006C7FC8"/>
    <w:rsid w:val="006D06EF"/>
    <w:rsid w:val="006D08A7"/>
    <w:rsid w:val="006D08C8"/>
    <w:rsid w:val="006D0AFF"/>
    <w:rsid w:val="006D1B3D"/>
    <w:rsid w:val="006D4CB0"/>
    <w:rsid w:val="006D7D01"/>
    <w:rsid w:val="006E074C"/>
    <w:rsid w:val="006E17F6"/>
    <w:rsid w:val="006E209B"/>
    <w:rsid w:val="006E252B"/>
    <w:rsid w:val="006E519E"/>
    <w:rsid w:val="006E5EB8"/>
    <w:rsid w:val="006E5F80"/>
    <w:rsid w:val="006E75EC"/>
    <w:rsid w:val="006E7FFE"/>
    <w:rsid w:val="006F28DB"/>
    <w:rsid w:val="006F533D"/>
    <w:rsid w:val="006F6803"/>
    <w:rsid w:val="007006D2"/>
    <w:rsid w:val="00700DA8"/>
    <w:rsid w:val="00702ED2"/>
    <w:rsid w:val="007107E6"/>
    <w:rsid w:val="007120BC"/>
    <w:rsid w:val="00712B51"/>
    <w:rsid w:val="00713496"/>
    <w:rsid w:val="0071687B"/>
    <w:rsid w:val="00717178"/>
    <w:rsid w:val="007212FD"/>
    <w:rsid w:val="00723498"/>
    <w:rsid w:val="0072412F"/>
    <w:rsid w:val="00726D65"/>
    <w:rsid w:val="00727FEE"/>
    <w:rsid w:val="007306F0"/>
    <w:rsid w:val="00731404"/>
    <w:rsid w:val="00732864"/>
    <w:rsid w:val="00733757"/>
    <w:rsid w:val="00734B9F"/>
    <w:rsid w:val="00736ABB"/>
    <w:rsid w:val="00737126"/>
    <w:rsid w:val="0073780D"/>
    <w:rsid w:val="0074563F"/>
    <w:rsid w:val="00746F52"/>
    <w:rsid w:val="0074775B"/>
    <w:rsid w:val="007479F4"/>
    <w:rsid w:val="00747AA4"/>
    <w:rsid w:val="00747B9C"/>
    <w:rsid w:val="00747E1D"/>
    <w:rsid w:val="00750718"/>
    <w:rsid w:val="00751F3B"/>
    <w:rsid w:val="00751F6B"/>
    <w:rsid w:val="0075246A"/>
    <w:rsid w:val="00752EE1"/>
    <w:rsid w:val="00755F2A"/>
    <w:rsid w:val="00757143"/>
    <w:rsid w:val="0075789C"/>
    <w:rsid w:val="007579D8"/>
    <w:rsid w:val="0076079C"/>
    <w:rsid w:val="00760A6F"/>
    <w:rsid w:val="00761372"/>
    <w:rsid w:val="0076248A"/>
    <w:rsid w:val="007626D3"/>
    <w:rsid w:val="00763069"/>
    <w:rsid w:val="0076499D"/>
    <w:rsid w:val="0076501F"/>
    <w:rsid w:val="007678CA"/>
    <w:rsid w:val="00771CDE"/>
    <w:rsid w:val="007732A8"/>
    <w:rsid w:val="0077558F"/>
    <w:rsid w:val="007771A8"/>
    <w:rsid w:val="0077788E"/>
    <w:rsid w:val="00782C5A"/>
    <w:rsid w:val="00782C8D"/>
    <w:rsid w:val="00783549"/>
    <w:rsid w:val="00783646"/>
    <w:rsid w:val="00784F27"/>
    <w:rsid w:val="00785B56"/>
    <w:rsid w:val="00790477"/>
    <w:rsid w:val="007907FB"/>
    <w:rsid w:val="00790CC5"/>
    <w:rsid w:val="0079211D"/>
    <w:rsid w:val="00792743"/>
    <w:rsid w:val="0079615B"/>
    <w:rsid w:val="00796E8E"/>
    <w:rsid w:val="00797F24"/>
    <w:rsid w:val="007A1B8C"/>
    <w:rsid w:val="007A39B6"/>
    <w:rsid w:val="007A4047"/>
    <w:rsid w:val="007A516A"/>
    <w:rsid w:val="007A547C"/>
    <w:rsid w:val="007A5EC6"/>
    <w:rsid w:val="007A7099"/>
    <w:rsid w:val="007A7619"/>
    <w:rsid w:val="007A7CC7"/>
    <w:rsid w:val="007A7D9D"/>
    <w:rsid w:val="007B1066"/>
    <w:rsid w:val="007B404E"/>
    <w:rsid w:val="007B49C5"/>
    <w:rsid w:val="007B53A4"/>
    <w:rsid w:val="007B5A9A"/>
    <w:rsid w:val="007B5E70"/>
    <w:rsid w:val="007B62F6"/>
    <w:rsid w:val="007B7D03"/>
    <w:rsid w:val="007C38DB"/>
    <w:rsid w:val="007C7E15"/>
    <w:rsid w:val="007D1BE1"/>
    <w:rsid w:val="007D2105"/>
    <w:rsid w:val="007D269F"/>
    <w:rsid w:val="007D2F16"/>
    <w:rsid w:val="007D3484"/>
    <w:rsid w:val="007D4A94"/>
    <w:rsid w:val="007D4EF5"/>
    <w:rsid w:val="007E008E"/>
    <w:rsid w:val="007E1AAD"/>
    <w:rsid w:val="007E2277"/>
    <w:rsid w:val="007E2D42"/>
    <w:rsid w:val="007E2E61"/>
    <w:rsid w:val="007E534B"/>
    <w:rsid w:val="007E5885"/>
    <w:rsid w:val="007E7605"/>
    <w:rsid w:val="007F325F"/>
    <w:rsid w:val="007F48D6"/>
    <w:rsid w:val="007F4A66"/>
    <w:rsid w:val="007F5595"/>
    <w:rsid w:val="007F79BB"/>
    <w:rsid w:val="00800360"/>
    <w:rsid w:val="00803D98"/>
    <w:rsid w:val="008047F0"/>
    <w:rsid w:val="00804B8D"/>
    <w:rsid w:val="00804C3E"/>
    <w:rsid w:val="008108BC"/>
    <w:rsid w:val="0081142E"/>
    <w:rsid w:val="00811904"/>
    <w:rsid w:val="0081204B"/>
    <w:rsid w:val="008123DE"/>
    <w:rsid w:val="008129A0"/>
    <w:rsid w:val="008148BF"/>
    <w:rsid w:val="00816C92"/>
    <w:rsid w:val="00821A0E"/>
    <w:rsid w:val="00822516"/>
    <w:rsid w:val="00822941"/>
    <w:rsid w:val="00822BF0"/>
    <w:rsid w:val="00823224"/>
    <w:rsid w:val="00824855"/>
    <w:rsid w:val="00825FC0"/>
    <w:rsid w:val="00827253"/>
    <w:rsid w:val="0082752D"/>
    <w:rsid w:val="0083154D"/>
    <w:rsid w:val="0083158C"/>
    <w:rsid w:val="008320ED"/>
    <w:rsid w:val="0083425F"/>
    <w:rsid w:val="00834E3C"/>
    <w:rsid w:val="00835DCD"/>
    <w:rsid w:val="00841B96"/>
    <w:rsid w:val="00841E77"/>
    <w:rsid w:val="00841EAF"/>
    <w:rsid w:val="008433AB"/>
    <w:rsid w:val="00844472"/>
    <w:rsid w:val="00845C26"/>
    <w:rsid w:val="00853A53"/>
    <w:rsid w:val="0085430E"/>
    <w:rsid w:val="00854F03"/>
    <w:rsid w:val="0085605E"/>
    <w:rsid w:val="00857443"/>
    <w:rsid w:val="0086071F"/>
    <w:rsid w:val="008612F1"/>
    <w:rsid w:val="0086203C"/>
    <w:rsid w:val="00862C74"/>
    <w:rsid w:val="00863F65"/>
    <w:rsid w:val="008641F3"/>
    <w:rsid w:val="00866645"/>
    <w:rsid w:val="00867FDA"/>
    <w:rsid w:val="008747DC"/>
    <w:rsid w:val="00881189"/>
    <w:rsid w:val="00881E0F"/>
    <w:rsid w:val="008822D1"/>
    <w:rsid w:val="008824B5"/>
    <w:rsid w:val="0088395D"/>
    <w:rsid w:val="00885C15"/>
    <w:rsid w:val="00890089"/>
    <w:rsid w:val="00891CEF"/>
    <w:rsid w:val="0089208A"/>
    <w:rsid w:val="00893C43"/>
    <w:rsid w:val="0089777E"/>
    <w:rsid w:val="008A068C"/>
    <w:rsid w:val="008A4605"/>
    <w:rsid w:val="008A6241"/>
    <w:rsid w:val="008A7781"/>
    <w:rsid w:val="008B0DCD"/>
    <w:rsid w:val="008B2FBC"/>
    <w:rsid w:val="008B3821"/>
    <w:rsid w:val="008B5BD1"/>
    <w:rsid w:val="008B6005"/>
    <w:rsid w:val="008B6CDB"/>
    <w:rsid w:val="008B6FEC"/>
    <w:rsid w:val="008B7954"/>
    <w:rsid w:val="008C0030"/>
    <w:rsid w:val="008C0342"/>
    <w:rsid w:val="008C0354"/>
    <w:rsid w:val="008C353E"/>
    <w:rsid w:val="008C37EA"/>
    <w:rsid w:val="008C446F"/>
    <w:rsid w:val="008C4866"/>
    <w:rsid w:val="008C5910"/>
    <w:rsid w:val="008C6A49"/>
    <w:rsid w:val="008C6D05"/>
    <w:rsid w:val="008D5090"/>
    <w:rsid w:val="008D59C6"/>
    <w:rsid w:val="008D65CD"/>
    <w:rsid w:val="008D66C3"/>
    <w:rsid w:val="008D7341"/>
    <w:rsid w:val="008D7629"/>
    <w:rsid w:val="008E494C"/>
    <w:rsid w:val="008E4EF5"/>
    <w:rsid w:val="008E64D0"/>
    <w:rsid w:val="008E73B5"/>
    <w:rsid w:val="008E77D6"/>
    <w:rsid w:val="008E79F0"/>
    <w:rsid w:val="008F4514"/>
    <w:rsid w:val="008F5B64"/>
    <w:rsid w:val="00901663"/>
    <w:rsid w:val="00901821"/>
    <w:rsid w:val="00902239"/>
    <w:rsid w:val="00903826"/>
    <w:rsid w:val="009064E2"/>
    <w:rsid w:val="00906E9D"/>
    <w:rsid w:val="009076F5"/>
    <w:rsid w:val="009078CB"/>
    <w:rsid w:val="00913B6D"/>
    <w:rsid w:val="009200F9"/>
    <w:rsid w:val="00920BBD"/>
    <w:rsid w:val="00921139"/>
    <w:rsid w:val="00923046"/>
    <w:rsid w:val="00923F92"/>
    <w:rsid w:val="009258AB"/>
    <w:rsid w:val="00926FB0"/>
    <w:rsid w:val="00930FCB"/>
    <w:rsid w:val="009334B2"/>
    <w:rsid w:val="00936311"/>
    <w:rsid w:val="0094734C"/>
    <w:rsid w:val="009479E9"/>
    <w:rsid w:val="009529E8"/>
    <w:rsid w:val="00952D03"/>
    <w:rsid w:val="009543EC"/>
    <w:rsid w:val="00955EB7"/>
    <w:rsid w:val="00960722"/>
    <w:rsid w:val="009614E5"/>
    <w:rsid w:val="009655C5"/>
    <w:rsid w:val="00965EB0"/>
    <w:rsid w:val="009678ED"/>
    <w:rsid w:val="00967C18"/>
    <w:rsid w:val="00970AC7"/>
    <w:rsid w:val="00971801"/>
    <w:rsid w:val="00971A2A"/>
    <w:rsid w:val="00973974"/>
    <w:rsid w:val="00974171"/>
    <w:rsid w:val="00974E35"/>
    <w:rsid w:val="00974FD8"/>
    <w:rsid w:val="0097623D"/>
    <w:rsid w:val="00977608"/>
    <w:rsid w:val="0098156A"/>
    <w:rsid w:val="00982DBB"/>
    <w:rsid w:val="0098685F"/>
    <w:rsid w:val="00995C94"/>
    <w:rsid w:val="00995CD8"/>
    <w:rsid w:val="009A0059"/>
    <w:rsid w:val="009A0F9A"/>
    <w:rsid w:val="009A12FB"/>
    <w:rsid w:val="009A3444"/>
    <w:rsid w:val="009A5E1B"/>
    <w:rsid w:val="009A6AED"/>
    <w:rsid w:val="009B0F5C"/>
    <w:rsid w:val="009B1684"/>
    <w:rsid w:val="009B1D99"/>
    <w:rsid w:val="009B3B29"/>
    <w:rsid w:val="009C139E"/>
    <w:rsid w:val="009C13E4"/>
    <w:rsid w:val="009C1A98"/>
    <w:rsid w:val="009C1D69"/>
    <w:rsid w:val="009C2715"/>
    <w:rsid w:val="009C545F"/>
    <w:rsid w:val="009C56CB"/>
    <w:rsid w:val="009C72B4"/>
    <w:rsid w:val="009D0B28"/>
    <w:rsid w:val="009D3D03"/>
    <w:rsid w:val="009D47F5"/>
    <w:rsid w:val="009D63C3"/>
    <w:rsid w:val="009E12D4"/>
    <w:rsid w:val="009E1DA3"/>
    <w:rsid w:val="009E2276"/>
    <w:rsid w:val="009E3B44"/>
    <w:rsid w:val="009E462E"/>
    <w:rsid w:val="009F33A8"/>
    <w:rsid w:val="009F4326"/>
    <w:rsid w:val="009F7084"/>
    <w:rsid w:val="00A00ABC"/>
    <w:rsid w:val="00A0223B"/>
    <w:rsid w:val="00A02993"/>
    <w:rsid w:val="00A038E2"/>
    <w:rsid w:val="00A03BED"/>
    <w:rsid w:val="00A03D80"/>
    <w:rsid w:val="00A072C2"/>
    <w:rsid w:val="00A076B4"/>
    <w:rsid w:val="00A07F5F"/>
    <w:rsid w:val="00A107F2"/>
    <w:rsid w:val="00A10CD8"/>
    <w:rsid w:val="00A11422"/>
    <w:rsid w:val="00A15107"/>
    <w:rsid w:val="00A20D75"/>
    <w:rsid w:val="00A26D48"/>
    <w:rsid w:val="00A2710E"/>
    <w:rsid w:val="00A27125"/>
    <w:rsid w:val="00A301A5"/>
    <w:rsid w:val="00A302CD"/>
    <w:rsid w:val="00A33845"/>
    <w:rsid w:val="00A36221"/>
    <w:rsid w:val="00A375A4"/>
    <w:rsid w:val="00A42AF7"/>
    <w:rsid w:val="00A42E5B"/>
    <w:rsid w:val="00A431C7"/>
    <w:rsid w:val="00A4757B"/>
    <w:rsid w:val="00A53614"/>
    <w:rsid w:val="00A56F56"/>
    <w:rsid w:val="00A5753F"/>
    <w:rsid w:val="00A61034"/>
    <w:rsid w:val="00A611FB"/>
    <w:rsid w:val="00A659FB"/>
    <w:rsid w:val="00A65C4D"/>
    <w:rsid w:val="00A661E7"/>
    <w:rsid w:val="00A672BD"/>
    <w:rsid w:val="00A70DCA"/>
    <w:rsid w:val="00A77AE1"/>
    <w:rsid w:val="00A80031"/>
    <w:rsid w:val="00A834C1"/>
    <w:rsid w:val="00A83FB4"/>
    <w:rsid w:val="00A9259D"/>
    <w:rsid w:val="00A937DB"/>
    <w:rsid w:val="00A94823"/>
    <w:rsid w:val="00A95543"/>
    <w:rsid w:val="00A97EF5"/>
    <w:rsid w:val="00AA1F4E"/>
    <w:rsid w:val="00AA21B1"/>
    <w:rsid w:val="00AA6736"/>
    <w:rsid w:val="00AA6DBE"/>
    <w:rsid w:val="00AA7304"/>
    <w:rsid w:val="00AA765C"/>
    <w:rsid w:val="00AA77EC"/>
    <w:rsid w:val="00AB0056"/>
    <w:rsid w:val="00AB07E6"/>
    <w:rsid w:val="00AB0D81"/>
    <w:rsid w:val="00AB0F4F"/>
    <w:rsid w:val="00AB2C1B"/>
    <w:rsid w:val="00AB467C"/>
    <w:rsid w:val="00AB640C"/>
    <w:rsid w:val="00AB6D55"/>
    <w:rsid w:val="00AC18AD"/>
    <w:rsid w:val="00AC2AE8"/>
    <w:rsid w:val="00AC4926"/>
    <w:rsid w:val="00AC4CD6"/>
    <w:rsid w:val="00AC523C"/>
    <w:rsid w:val="00AC5FEA"/>
    <w:rsid w:val="00AD1CD4"/>
    <w:rsid w:val="00AD6E8B"/>
    <w:rsid w:val="00AE43EE"/>
    <w:rsid w:val="00AE5F0C"/>
    <w:rsid w:val="00AE6C33"/>
    <w:rsid w:val="00AF1231"/>
    <w:rsid w:val="00AF36AF"/>
    <w:rsid w:val="00AF64C7"/>
    <w:rsid w:val="00B014C2"/>
    <w:rsid w:val="00B04420"/>
    <w:rsid w:val="00B044FE"/>
    <w:rsid w:val="00B05832"/>
    <w:rsid w:val="00B0743B"/>
    <w:rsid w:val="00B133DC"/>
    <w:rsid w:val="00B16A7C"/>
    <w:rsid w:val="00B17C98"/>
    <w:rsid w:val="00B213D4"/>
    <w:rsid w:val="00B21876"/>
    <w:rsid w:val="00B21C67"/>
    <w:rsid w:val="00B24BBC"/>
    <w:rsid w:val="00B2514B"/>
    <w:rsid w:val="00B30784"/>
    <w:rsid w:val="00B30B1C"/>
    <w:rsid w:val="00B338C6"/>
    <w:rsid w:val="00B34D74"/>
    <w:rsid w:val="00B3762E"/>
    <w:rsid w:val="00B3797A"/>
    <w:rsid w:val="00B37A33"/>
    <w:rsid w:val="00B401A3"/>
    <w:rsid w:val="00B41492"/>
    <w:rsid w:val="00B42C5F"/>
    <w:rsid w:val="00B434B2"/>
    <w:rsid w:val="00B4393B"/>
    <w:rsid w:val="00B43EAC"/>
    <w:rsid w:val="00B4536C"/>
    <w:rsid w:val="00B45B61"/>
    <w:rsid w:val="00B47875"/>
    <w:rsid w:val="00B47896"/>
    <w:rsid w:val="00B527AB"/>
    <w:rsid w:val="00B529F3"/>
    <w:rsid w:val="00B5642F"/>
    <w:rsid w:val="00B5719C"/>
    <w:rsid w:val="00B5754D"/>
    <w:rsid w:val="00B57574"/>
    <w:rsid w:val="00B60049"/>
    <w:rsid w:val="00B60E29"/>
    <w:rsid w:val="00B61333"/>
    <w:rsid w:val="00B6197B"/>
    <w:rsid w:val="00B619C5"/>
    <w:rsid w:val="00B67512"/>
    <w:rsid w:val="00B70F1E"/>
    <w:rsid w:val="00B71644"/>
    <w:rsid w:val="00B747B5"/>
    <w:rsid w:val="00B75C85"/>
    <w:rsid w:val="00B765F4"/>
    <w:rsid w:val="00B802C9"/>
    <w:rsid w:val="00B80823"/>
    <w:rsid w:val="00B8250B"/>
    <w:rsid w:val="00B82ACF"/>
    <w:rsid w:val="00B83F81"/>
    <w:rsid w:val="00B84161"/>
    <w:rsid w:val="00B84969"/>
    <w:rsid w:val="00B917C1"/>
    <w:rsid w:val="00B918FB"/>
    <w:rsid w:val="00B93F6A"/>
    <w:rsid w:val="00B9415C"/>
    <w:rsid w:val="00B9752F"/>
    <w:rsid w:val="00BA079F"/>
    <w:rsid w:val="00BA41B0"/>
    <w:rsid w:val="00BA5B6D"/>
    <w:rsid w:val="00BA701D"/>
    <w:rsid w:val="00BB057B"/>
    <w:rsid w:val="00BB095E"/>
    <w:rsid w:val="00BB0AC1"/>
    <w:rsid w:val="00BB2F42"/>
    <w:rsid w:val="00BB6BD9"/>
    <w:rsid w:val="00BB74F6"/>
    <w:rsid w:val="00BC04BC"/>
    <w:rsid w:val="00BC055E"/>
    <w:rsid w:val="00BC0EA8"/>
    <w:rsid w:val="00BC2C51"/>
    <w:rsid w:val="00BC4358"/>
    <w:rsid w:val="00BC758C"/>
    <w:rsid w:val="00BD3C55"/>
    <w:rsid w:val="00BD49F4"/>
    <w:rsid w:val="00BD4BCE"/>
    <w:rsid w:val="00BD73D6"/>
    <w:rsid w:val="00BE183C"/>
    <w:rsid w:val="00BE2B10"/>
    <w:rsid w:val="00BE36FC"/>
    <w:rsid w:val="00BE3A14"/>
    <w:rsid w:val="00BE4D7D"/>
    <w:rsid w:val="00BE5569"/>
    <w:rsid w:val="00BE5589"/>
    <w:rsid w:val="00BE5AA2"/>
    <w:rsid w:val="00BE6D97"/>
    <w:rsid w:val="00BF0E93"/>
    <w:rsid w:val="00BF19EE"/>
    <w:rsid w:val="00BF1EDB"/>
    <w:rsid w:val="00BF3A70"/>
    <w:rsid w:val="00BF7516"/>
    <w:rsid w:val="00BF79ED"/>
    <w:rsid w:val="00C0075D"/>
    <w:rsid w:val="00C02549"/>
    <w:rsid w:val="00C03874"/>
    <w:rsid w:val="00C045F2"/>
    <w:rsid w:val="00C0613F"/>
    <w:rsid w:val="00C06586"/>
    <w:rsid w:val="00C108D1"/>
    <w:rsid w:val="00C12663"/>
    <w:rsid w:val="00C1554D"/>
    <w:rsid w:val="00C22110"/>
    <w:rsid w:val="00C227BA"/>
    <w:rsid w:val="00C22C49"/>
    <w:rsid w:val="00C22E7A"/>
    <w:rsid w:val="00C23686"/>
    <w:rsid w:val="00C24FCB"/>
    <w:rsid w:val="00C26218"/>
    <w:rsid w:val="00C31065"/>
    <w:rsid w:val="00C3133B"/>
    <w:rsid w:val="00C32922"/>
    <w:rsid w:val="00C32B3B"/>
    <w:rsid w:val="00C32F38"/>
    <w:rsid w:val="00C40551"/>
    <w:rsid w:val="00C4056C"/>
    <w:rsid w:val="00C42B4F"/>
    <w:rsid w:val="00C444E7"/>
    <w:rsid w:val="00C52A41"/>
    <w:rsid w:val="00C54783"/>
    <w:rsid w:val="00C551D4"/>
    <w:rsid w:val="00C55B99"/>
    <w:rsid w:val="00C565EF"/>
    <w:rsid w:val="00C56BE1"/>
    <w:rsid w:val="00C56EAE"/>
    <w:rsid w:val="00C60D9A"/>
    <w:rsid w:val="00C61E18"/>
    <w:rsid w:val="00C62EB9"/>
    <w:rsid w:val="00C64921"/>
    <w:rsid w:val="00C64C9B"/>
    <w:rsid w:val="00C65F0B"/>
    <w:rsid w:val="00C65FBF"/>
    <w:rsid w:val="00C74126"/>
    <w:rsid w:val="00C74142"/>
    <w:rsid w:val="00C778C5"/>
    <w:rsid w:val="00C77BAE"/>
    <w:rsid w:val="00C801AA"/>
    <w:rsid w:val="00C802A8"/>
    <w:rsid w:val="00C83A75"/>
    <w:rsid w:val="00C84C51"/>
    <w:rsid w:val="00C87EAE"/>
    <w:rsid w:val="00C87F06"/>
    <w:rsid w:val="00C92233"/>
    <w:rsid w:val="00C9371F"/>
    <w:rsid w:val="00C97AFA"/>
    <w:rsid w:val="00C97E32"/>
    <w:rsid w:val="00CA3186"/>
    <w:rsid w:val="00CA3349"/>
    <w:rsid w:val="00CA3569"/>
    <w:rsid w:val="00CA4138"/>
    <w:rsid w:val="00CA7630"/>
    <w:rsid w:val="00CA7DAF"/>
    <w:rsid w:val="00CB4279"/>
    <w:rsid w:val="00CB78A7"/>
    <w:rsid w:val="00CB7E6C"/>
    <w:rsid w:val="00CC0F9B"/>
    <w:rsid w:val="00CC286E"/>
    <w:rsid w:val="00CC3675"/>
    <w:rsid w:val="00CC4173"/>
    <w:rsid w:val="00CC509C"/>
    <w:rsid w:val="00CC56A2"/>
    <w:rsid w:val="00CC60C0"/>
    <w:rsid w:val="00CD0748"/>
    <w:rsid w:val="00CD35C0"/>
    <w:rsid w:val="00CD51C6"/>
    <w:rsid w:val="00CD67B1"/>
    <w:rsid w:val="00CD6AAB"/>
    <w:rsid w:val="00CD6CAD"/>
    <w:rsid w:val="00CD6F80"/>
    <w:rsid w:val="00CD70E0"/>
    <w:rsid w:val="00CE1B84"/>
    <w:rsid w:val="00CE24B5"/>
    <w:rsid w:val="00CE265A"/>
    <w:rsid w:val="00CE58B2"/>
    <w:rsid w:val="00CE6F53"/>
    <w:rsid w:val="00CF28F2"/>
    <w:rsid w:val="00CF38F2"/>
    <w:rsid w:val="00CF7296"/>
    <w:rsid w:val="00D07A6D"/>
    <w:rsid w:val="00D07B0E"/>
    <w:rsid w:val="00D12A82"/>
    <w:rsid w:val="00D156AD"/>
    <w:rsid w:val="00D157CB"/>
    <w:rsid w:val="00D1619A"/>
    <w:rsid w:val="00D162FC"/>
    <w:rsid w:val="00D165C2"/>
    <w:rsid w:val="00D2057F"/>
    <w:rsid w:val="00D21D3A"/>
    <w:rsid w:val="00D21EDB"/>
    <w:rsid w:val="00D22514"/>
    <w:rsid w:val="00D22E5B"/>
    <w:rsid w:val="00D24AF3"/>
    <w:rsid w:val="00D25BB6"/>
    <w:rsid w:val="00D27FB7"/>
    <w:rsid w:val="00D349AB"/>
    <w:rsid w:val="00D34CAA"/>
    <w:rsid w:val="00D37B3E"/>
    <w:rsid w:val="00D40CF2"/>
    <w:rsid w:val="00D40F3A"/>
    <w:rsid w:val="00D4227B"/>
    <w:rsid w:val="00D44739"/>
    <w:rsid w:val="00D4614A"/>
    <w:rsid w:val="00D51034"/>
    <w:rsid w:val="00D51BA9"/>
    <w:rsid w:val="00D5281F"/>
    <w:rsid w:val="00D54C8E"/>
    <w:rsid w:val="00D556C6"/>
    <w:rsid w:val="00D55F00"/>
    <w:rsid w:val="00D564F9"/>
    <w:rsid w:val="00D57046"/>
    <w:rsid w:val="00D60322"/>
    <w:rsid w:val="00D60E82"/>
    <w:rsid w:val="00D6171B"/>
    <w:rsid w:val="00D72D58"/>
    <w:rsid w:val="00D7563C"/>
    <w:rsid w:val="00D772D2"/>
    <w:rsid w:val="00D80258"/>
    <w:rsid w:val="00D80710"/>
    <w:rsid w:val="00D81408"/>
    <w:rsid w:val="00D82BED"/>
    <w:rsid w:val="00D82DB4"/>
    <w:rsid w:val="00D83786"/>
    <w:rsid w:val="00D8447F"/>
    <w:rsid w:val="00D84EE3"/>
    <w:rsid w:val="00D86E41"/>
    <w:rsid w:val="00D901FB"/>
    <w:rsid w:val="00D94D2B"/>
    <w:rsid w:val="00D95BA6"/>
    <w:rsid w:val="00DA3145"/>
    <w:rsid w:val="00DA4B65"/>
    <w:rsid w:val="00DA5D38"/>
    <w:rsid w:val="00DA72D2"/>
    <w:rsid w:val="00DB15C9"/>
    <w:rsid w:val="00DB17B1"/>
    <w:rsid w:val="00DB2D5A"/>
    <w:rsid w:val="00DB7660"/>
    <w:rsid w:val="00DC08DF"/>
    <w:rsid w:val="00DC14E7"/>
    <w:rsid w:val="00DC3488"/>
    <w:rsid w:val="00DC36A8"/>
    <w:rsid w:val="00DC3784"/>
    <w:rsid w:val="00DC5180"/>
    <w:rsid w:val="00DC7E98"/>
    <w:rsid w:val="00DD130D"/>
    <w:rsid w:val="00DD2243"/>
    <w:rsid w:val="00DD318F"/>
    <w:rsid w:val="00DD3E30"/>
    <w:rsid w:val="00DD44E0"/>
    <w:rsid w:val="00DD52C3"/>
    <w:rsid w:val="00DD5F12"/>
    <w:rsid w:val="00DD726B"/>
    <w:rsid w:val="00DE1651"/>
    <w:rsid w:val="00DE1F34"/>
    <w:rsid w:val="00DE26F0"/>
    <w:rsid w:val="00DE27C4"/>
    <w:rsid w:val="00DE302F"/>
    <w:rsid w:val="00DE5609"/>
    <w:rsid w:val="00DE589E"/>
    <w:rsid w:val="00DE6285"/>
    <w:rsid w:val="00DF0D85"/>
    <w:rsid w:val="00DF1C5C"/>
    <w:rsid w:val="00DF2064"/>
    <w:rsid w:val="00DF4D8F"/>
    <w:rsid w:val="00DF5987"/>
    <w:rsid w:val="00DF5C9B"/>
    <w:rsid w:val="00DF7A25"/>
    <w:rsid w:val="00E01376"/>
    <w:rsid w:val="00E022B2"/>
    <w:rsid w:val="00E03672"/>
    <w:rsid w:val="00E0367D"/>
    <w:rsid w:val="00E05FD0"/>
    <w:rsid w:val="00E07602"/>
    <w:rsid w:val="00E14913"/>
    <w:rsid w:val="00E14F96"/>
    <w:rsid w:val="00E1702F"/>
    <w:rsid w:val="00E22C38"/>
    <w:rsid w:val="00E23804"/>
    <w:rsid w:val="00E2601D"/>
    <w:rsid w:val="00E36B82"/>
    <w:rsid w:val="00E37B20"/>
    <w:rsid w:val="00E37C04"/>
    <w:rsid w:val="00E40792"/>
    <w:rsid w:val="00E409AE"/>
    <w:rsid w:val="00E416F9"/>
    <w:rsid w:val="00E4324E"/>
    <w:rsid w:val="00E45770"/>
    <w:rsid w:val="00E47992"/>
    <w:rsid w:val="00E47FB5"/>
    <w:rsid w:val="00E502B9"/>
    <w:rsid w:val="00E50BE7"/>
    <w:rsid w:val="00E52413"/>
    <w:rsid w:val="00E527B3"/>
    <w:rsid w:val="00E53378"/>
    <w:rsid w:val="00E53BEA"/>
    <w:rsid w:val="00E54343"/>
    <w:rsid w:val="00E5496D"/>
    <w:rsid w:val="00E60A03"/>
    <w:rsid w:val="00E60FB0"/>
    <w:rsid w:val="00E617B7"/>
    <w:rsid w:val="00E65D5F"/>
    <w:rsid w:val="00E666F9"/>
    <w:rsid w:val="00E66DE4"/>
    <w:rsid w:val="00E7115D"/>
    <w:rsid w:val="00E719BE"/>
    <w:rsid w:val="00E740D5"/>
    <w:rsid w:val="00E76509"/>
    <w:rsid w:val="00E77171"/>
    <w:rsid w:val="00E80D2E"/>
    <w:rsid w:val="00E8361C"/>
    <w:rsid w:val="00E84697"/>
    <w:rsid w:val="00E85CE8"/>
    <w:rsid w:val="00E87031"/>
    <w:rsid w:val="00E92D92"/>
    <w:rsid w:val="00E94219"/>
    <w:rsid w:val="00E944D3"/>
    <w:rsid w:val="00E9545C"/>
    <w:rsid w:val="00E95878"/>
    <w:rsid w:val="00E95CA4"/>
    <w:rsid w:val="00E96BD8"/>
    <w:rsid w:val="00EA1B8B"/>
    <w:rsid w:val="00EA2077"/>
    <w:rsid w:val="00EA2EC8"/>
    <w:rsid w:val="00EA333A"/>
    <w:rsid w:val="00EA3B13"/>
    <w:rsid w:val="00EA4A62"/>
    <w:rsid w:val="00EA5CAF"/>
    <w:rsid w:val="00EA6D7B"/>
    <w:rsid w:val="00EA6E8F"/>
    <w:rsid w:val="00EA70ED"/>
    <w:rsid w:val="00EB09E9"/>
    <w:rsid w:val="00EB44E6"/>
    <w:rsid w:val="00EB5386"/>
    <w:rsid w:val="00EB6742"/>
    <w:rsid w:val="00EB7E5C"/>
    <w:rsid w:val="00EC04C8"/>
    <w:rsid w:val="00EC27BE"/>
    <w:rsid w:val="00EC28F0"/>
    <w:rsid w:val="00EC3C77"/>
    <w:rsid w:val="00EC444E"/>
    <w:rsid w:val="00EC4CBA"/>
    <w:rsid w:val="00EC769C"/>
    <w:rsid w:val="00ED11BE"/>
    <w:rsid w:val="00ED273E"/>
    <w:rsid w:val="00ED2960"/>
    <w:rsid w:val="00ED693C"/>
    <w:rsid w:val="00EE093C"/>
    <w:rsid w:val="00EE3A23"/>
    <w:rsid w:val="00EE4C93"/>
    <w:rsid w:val="00EF003F"/>
    <w:rsid w:val="00EF1490"/>
    <w:rsid w:val="00EF1C07"/>
    <w:rsid w:val="00EF41A5"/>
    <w:rsid w:val="00EF4255"/>
    <w:rsid w:val="00EF5B9E"/>
    <w:rsid w:val="00EF5B9F"/>
    <w:rsid w:val="00F033F6"/>
    <w:rsid w:val="00F03EEE"/>
    <w:rsid w:val="00F050AD"/>
    <w:rsid w:val="00F13F22"/>
    <w:rsid w:val="00F1495F"/>
    <w:rsid w:val="00F15E88"/>
    <w:rsid w:val="00F170DF"/>
    <w:rsid w:val="00F21248"/>
    <w:rsid w:val="00F21456"/>
    <w:rsid w:val="00F223FC"/>
    <w:rsid w:val="00F25F83"/>
    <w:rsid w:val="00F26621"/>
    <w:rsid w:val="00F271FA"/>
    <w:rsid w:val="00F279F8"/>
    <w:rsid w:val="00F305CA"/>
    <w:rsid w:val="00F31032"/>
    <w:rsid w:val="00F323C2"/>
    <w:rsid w:val="00F365D3"/>
    <w:rsid w:val="00F3761A"/>
    <w:rsid w:val="00F47E6A"/>
    <w:rsid w:val="00F5335B"/>
    <w:rsid w:val="00F54184"/>
    <w:rsid w:val="00F61EB1"/>
    <w:rsid w:val="00F63B86"/>
    <w:rsid w:val="00F644FA"/>
    <w:rsid w:val="00F70C77"/>
    <w:rsid w:val="00F70CFF"/>
    <w:rsid w:val="00F71A78"/>
    <w:rsid w:val="00F72D2F"/>
    <w:rsid w:val="00F744E6"/>
    <w:rsid w:val="00F74855"/>
    <w:rsid w:val="00F77D0F"/>
    <w:rsid w:val="00F82B72"/>
    <w:rsid w:val="00F849DB"/>
    <w:rsid w:val="00F85E82"/>
    <w:rsid w:val="00F87FCD"/>
    <w:rsid w:val="00F902FA"/>
    <w:rsid w:val="00F906B2"/>
    <w:rsid w:val="00F91465"/>
    <w:rsid w:val="00F91B7C"/>
    <w:rsid w:val="00F91BA1"/>
    <w:rsid w:val="00F92639"/>
    <w:rsid w:val="00F94824"/>
    <w:rsid w:val="00F95022"/>
    <w:rsid w:val="00F961F8"/>
    <w:rsid w:val="00FA13D7"/>
    <w:rsid w:val="00FA467F"/>
    <w:rsid w:val="00FA4A7A"/>
    <w:rsid w:val="00FA50E5"/>
    <w:rsid w:val="00FA582F"/>
    <w:rsid w:val="00FA62A4"/>
    <w:rsid w:val="00FA6699"/>
    <w:rsid w:val="00FA6888"/>
    <w:rsid w:val="00FB2567"/>
    <w:rsid w:val="00FB2B58"/>
    <w:rsid w:val="00FB2D8A"/>
    <w:rsid w:val="00FB7712"/>
    <w:rsid w:val="00FC5AAC"/>
    <w:rsid w:val="00FC78D8"/>
    <w:rsid w:val="00FC78ED"/>
    <w:rsid w:val="00FC7B9D"/>
    <w:rsid w:val="00FD219B"/>
    <w:rsid w:val="00FD2AFB"/>
    <w:rsid w:val="00FD5C7C"/>
    <w:rsid w:val="00FE0970"/>
    <w:rsid w:val="00FE09D6"/>
    <w:rsid w:val="00FE17D0"/>
    <w:rsid w:val="00FE29C8"/>
    <w:rsid w:val="00FE4385"/>
    <w:rsid w:val="00FE6879"/>
    <w:rsid w:val="00FF1B3D"/>
    <w:rsid w:val="00FF1D62"/>
    <w:rsid w:val="00FF1F13"/>
    <w:rsid w:val="00FF29D2"/>
    <w:rsid w:val="00FF2ED0"/>
    <w:rsid w:val="00FF3CB2"/>
    <w:rsid w:val="00FF462E"/>
    <w:rsid w:val="00FF47DC"/>
    <w:rsid w:val="00FF550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CA0413"/>
  <w15:docId w15:val="{11D8AE05-6DB4-490F-BD65-E966BCDB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43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44D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44D1E"/>
    <w:rPr>
      <w:rFonts w:ascii="Tahoma" w:hAnsi="Tahoma" w:cs="Tahoma"/>
      <w:sz w:val="16"/>
      <w:szCs w:val="16"/>
      <w:lang w:bidi="ar-SA"/>
    </w:rPr>
  </w:style>
  <w:style w:type="character" w:customStyle="1" w:styleId="apple-converted-space">
    <w:name w:val="apple-converted-space"/>
    <w:basedOn w:val="DefaultParagraphFont"/>
    <w:rsid w:val="00361D61"/>
  </w:style>
  <w:style w:type="paragraph" w:styleId="ListParagraph">
    <w:name w:val="List Paragraph"/>
    <w:basedOn w:val="Normal"/>
    <w:uiPriority w:val="34"/>
    <w:qFormat/>
    <w:rsid w:val="00C93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0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A877F7-3AA0-437C-A12C-0CBB087D4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</TotalTime>
  <Pages>1</Pages>
  <Words>294</Words>
  <Characters>1358</Characters>
  <Application>Microsoft Office Word</Application>
  <DocSecurity>0</DocSecurity>
  <Lines>22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Kamal Ranatunga</cp:lastModifiedBy>
  <cp:revision>208</cp:revision>
  <cp:lastPrinted>2022-12-03T07:34:00Z</cp:lastPrinted>
  <dcterms:created xsi:type="dcterms:W3CDTF">2018-07-07T03:42:00Z</dcterms:created>
  <dcterms:modified xsi:type="dcterms:W3CDTF">2023-10-2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411db47e4afc4281dcea31875693c5278cd11650e5a17855ac1b7bf1607bad</vt:lpwstr>
  </property>
</Properties>
</file>